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C0D8F" w:rsidRPr="00DC0D8F" w:rsidRDefault="00DC0D8F" w:rsidP="00DC0D8F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DC0D8F">
        <w:rPr>
          <w:rFonts w:ascii="Times New Roman" w:hAnsi="Times New Roman" w:cs="Times New Roman"/>
          <w:b/>
          <w:sz w:val="24"/>
          <w:szCs w:val="24"/>
          <w:lang w:val="en-US"/>
        </w:rPr>
        <w:t>Surve</w:t>
      </w:r>
      <w:r w:rsidR="00AB3725">
        <w:rPr>
          <w:rFonts w:ascii="Times New Roman" w:hAnsi="Times New Roman" w:cs="Times New Roman"/>
          <w:b/>
          <w:sz w:val="24"/>
          <w:szCs w:val="24"/>
          <w:lang w:val="en-US"/>
        </w:rPr>
        <w:t xml:space="preserve">y on Implementation of Article </w:t>
      </w:r>
      <w:r w:rsidR="00AB3725" w:rsidRPr="00DC0D8F">
        <w:rPr>
          <w:rFonts w:ascii="Times New Roman" w:hAnsi="Times New Roman" w:cs="Times New Roman"/>
          <w:b/>
          <w:sz w:val="24"/>
          <w:szCs w:val="24"/>
          <w:lang w:val="en-US"/>
        </w:rPr>
        <w:t>3.6 &amp; 3.8</w:t>
      </w:r>
      <w:r w:rsidRPr="00DC0D8F">
        <w:rPr>
          <w:rFonts w:ascii="Times New Roman" w:hAnsi="Times New Roman" w:cs="Times New Roman"/>
          <w:b/>
          <w:sz w:val="24"/>
          <w:szCs w:val="24"/>
          <w:lang w:val="en-US"/>
        </w:rPr>
        <w:t xml:space="preserve"> of the WTO Trade Facilitation Agreement </w:t>
      </w:r>
    </w:p>
    <w:tbl>
      <w:tblPr>
        <w:tblStyle w:val="TableGrid"/>
        <w:tblW w:w="13887" w:type="dxa"/>
        <w:tblLayout w:type="fixed"/>
        <w:tblLook w:val="04A0" w:firstRow="1" w:lastRow="0" w:firstColumn="1" w:lastColumn="0" w:noHBand="0" w:noVBand="1"/>
      </w:tblPr>
      <w:tblGrid>
        <w:gridCol w:w="2050"/>
        <w:gridCol w:w="4324"/>
        <w:gridCol w:w="1843"/>
        <w:gridCol w:w="1843"/>
        <w:gridCol w:w="1417"/>
        <w:gridCol w:w="992"/>
        <w:gridCol w:w="1418"/>
      </w:tblGrid>
      <w:tr w:rsidR="00DC0D8F" w:rsidRPr="006D7CEF" w:rsidTr="00E76711">
        <w:trPr>
          <w:tblHeader/>
        </w:trPr>
        <w:tc>
          <w:tcPr>
            <w:tcW w:w="2050" w:type="dxa"/>
            <w:vMerge w:val="restart"/>
          </w:tcPr>
          <w:p w:rsidR="00DC0D8F" w:rsidRPr="006D7CEF" w:rsidRDefault="00DC0D8F" w:rsidP="00DC0D8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4324" w:type="dxa"/>
            <w:vMerge w:val="restart"/>
          </w:tcPr>
          <w:p w:rsidR="00DC0D8F" w:rsidRPr="006D7CEF" w:rsidRDefault="00DC0D8F" w:rsidP="00DC0D8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6D7CEF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Link to the Requirements for the application for an advance ruling, including the information to be provided and the format</w:t>
            </w:r>
          </w:p>
          <w:p w:rsidR="00DC0D8F" w:rsidRPr="006D7CEF" w:rsidRDefault="00DC0D8F" w:rsidP="00DC0D8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  <w:vMerge w:val="restart"/>
          </w:tcPr>
          <w:p w:rsidR="00DC0D8F" w:rsidRPr="006D7CEF" w:rsidRDefault="00DC0D8F" w:rsidP="00DC0D8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6D7CEF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ime period in which it will issue an advance ruling</w:t>
            </w:r>
          </w:p>
          <w:p w:rsidR="00DC0D8F" w:rsidRPr="006D7CEF" w:rsidRDefault="00DC0D8F" w:rsidP="00DC0D8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  <w:vMerge w:val="restart"/>
          </w:tcPr>
          <w:p w:rsidR="00DC0D8F" w:rsidRPr="006D7CEF" w:rsidRDefault="00DC0D8F" w:rsidP="00DC0D8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6D7CEF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Length of time for which the advance ruling is valid</w:t>
            </w:r>
          </w:p>
          <w:p w:rsidR="00DC0D8F" w:rsidRPr="006D7CEF" w:rsidRDefault="00DC0D8F" w:rsidP="00DC0D8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3827" w:type="dxa"/>
            <w:gridSpan w:val="3"/>
          </w:tcPr>
          <w:p w:rsidR="00DC0D8F" w:rsidRPr="006D7CEF" w:rsidRDefault="00DC0D8F" w:rsidP="00DC0D8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6D7CEF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Does the economy’s advance ruling include:</w:t>
            </w:r>
          </w:p>
          <w:p w:rsidR="00DC0D8F" w:rsidRPr="006D7CEF" w:rsidRDefault="00DC0D8F" w:rsidP="00DC0D8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</w:tr>
      <w:tr w:rsidR="00DC0D8F" w:rsidRPr="006D7CEF" w:rsidTr="00C159F6">
        <w:tc>
          <w:tcPr>
            <w:tcW w:w="2050" w:type="dxa"/>
            <w:vMerge/>
          </w:tcPr>
          <w:p w:rsidR="00DC0D8F" w:rsidRPr="006D7CEF" w:rsidRDefault="00DC0D8F" w:rsidP="00DC0D8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4324" w:type="dxa"/>
            <w:vMerge/>
          </w:tcPr>
          <w:p w:rsidR="00DC0D8F" w:rsidRPr="006D7CEF" w:rsidRDefault="00DC0D8F" w:rsidP="00DC0D8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  <w:vMerge/>
          </w:tcPr>
          <w:p w:rsidR="00DC0D8F" w:rsidRPr="006D7CEF" w:rsidRDefault="00DC0D8F" w:rsidP="00DC0D8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  <w:vMerge/>
          </w:tcPr>
          <w:p w:rsidR="00DC0D8F" w:rsidRPr="006D7CEF" w:rsidRDefault="00DC0D8F" w:rsidP="00DC0D8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</w:tcPr>
          <w:p w:rsidR="00DC0D8F" w:rsidRPr="006D7CEF" w:rsidRDefault="006D7CEF" w:rsidP="00DC0D8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</w:t>
            </w:r>
            <w:r w:rsidR="00DC0D8F" w:rsidRPr="006D7CEF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ariff classification</w:t>
            </w:r>
          </w:p>
          <w:p w:rsidR="00DC0D8F" w:rsidRPr="006D7CEF" w:rsidRDefault="00DC0D8F" w:rsidP="00DC0D8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992" w:type="dxa"/>
          </w:tcPr>
          <w:p w:rsidR="00DC0D8F" w:rsidRPr="006D7CEF" w:rsidRDefault="00DC0D8F" w:rsidP="00DC0D8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6D7CEF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Origin</w:t>
            </w:r>
          </w:p>
          <w:p w:rsidR="00DC0D8F" w:rsidRPr="006D7CEF" w:rsidRDefault="00DC0D8F" w:rsidP="00DC0D8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</w:tcPr>
          <w:p w:rsidR="00DC0D8F" w:rsidRPr="006D7CEF" w:rsidRDefault="00DC0D8F" w:rsidP="00DC0D8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6D7CEF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Valuation</w:t>
            </w:r>
          </w:p>
          <w:p w:rsidR="00DC0D8F" w:rsidRPr="006D7CEF" w:rsidRDefault="00DC0D8F" w:rsidP="00DC0D8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</w:tr>
      <w:tr w:rsidR="00DC0D8F" w:rsidRPr="00DC0D8F" w:rsidTr="0048702C">
        <w:trPr>
          <w:trHeight w:val="2249"/>
        </w:trPr>
        <w:tc>
          <w:tcPr>
            <w:tcW w:w="2050" w:type="dxa"/>
            <w:shd w:val="clear" w:color="auto" w:fill="auto"/>
          </w:tcPr>
          <w:p w:rsidR="00DC0D8F" w:rsidRPr="0048702C" w:rsidRDefault="00DC0D8F" w:rsidP="00DC0D8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48702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ustralia</w:t>
            </w:r>
          </w:p>
        </w:tc>
        <w:tc>
          <w:tcPr>
            <w:tcW w:w="4324" w:type="dxa"/>
          </w:tcPr>
          <w:p w:rsidR="00DC0D8F" w:rsidRPr="00FE4783" w:rsidRDefault="00AA6A4A" w:rsidP="00DC0D8F">
            <w:pPr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</w:pPr>
            <w:hyperlink r:id="rId7" w:anchor="Valuation" w:history="1">
              <w:r w:rsidR="00DC0D8F" w:rsidRPr="00FE4783">
                <w:rPr>
                  <w:rFonts w:ascii="Times New Roman" w:hAnsi="Times New Roman" w:cs="Times New Roman"/>
                  <w:color w:val="0033CC"/>
                  <w:sz w:val="18"/>
                  <w:szCs w:val="18"/>
                  <w:u w:val="single"/>
                  <w:lang w:val="en-US"/>
                </w:rPr>
                <w:t>https://www.homeaffairs.gov.au/busi/cargo-support-trade-and-goods/importing-goods/general-information#Valuation</w:t>
              </w:r>
            </w:hyperlink>
          </w:p>
          <w:p w:rsidR="00DC0D8F" w:rsidRPr="00FE4783" w:rsidRDefault="00DC0D8F" w:rsidP="00DC0D8F">
            <w:pPr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</w:pPr>
          </w:p>
          <w:p w:rsidR="00DC0D8F" w:rsidRPr="00FE4783" w:rsidRDefault="00AA6A4A" w:rsidP="00DC0D8F">
            <w:pPr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</w:pPr>
            <w:hyperlink r:id="rId8" w:history="1">
              <w:r w:rsidR="00DC0D8F" w:rsidRPr="00FE4783">
                <w:rPr>
                  <w:rFonts w:ascii="Times New Roman" w:hAnsi="Times New Roman" w:cs="Times New Roman"/>
                  <w:color w:val="0033CC"/>
                  <w:sz w:val="18"/>
                  <w:szCs w:val="18"/>
                  <w:u w:val="single"/>
                  <w:lang w:val="en-US"/>
                </w:rPr>
                <w:t>https://www.homeaffairs.gov.au/busi/cargo-support-trade-and-goods/importing-goods/general-information</w:t>
              </w:r>
            </w:hyperlink>
          </w:p>
          <w:p w:rsidR="00DC0D8F" w:rsidRPr="00FE4783" w:rsidRDefault="00DC0D8F" w:rsidP="00DC0D8F">
            <w:pPr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</w:pPr>
          </w:p>
          <w:p w:rsidR="00DC0D8F" w:rsidRPr="00FE4783" w:rsidRDefault="00AA6A4A" w:rsidP="00DC0D8F">
            <w:pPr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</w:pPr>
            <w:hyperlink r:id="rId9" w:history="1">
              <w:r w:rsidR="00DC0D8F" w:rsidRPr="00FE4783">
                <w:rPr>
                  <w:rFonts w:ascii="Times New Roman" w:hAnsi="Times New Roman" w:cs="Times New Roman"/>
                  <w:color w:val="0033CC"/>
                  <w:sz w:val="18"/>
                  <w:szCs w:val="18"/>
                  <w:u w:val="single"/>
                  <w:lang w:val="en-US"/>
                </w:rPr>
                <w:t>https://www.homeaffairs.gov.au/busi/cargo-support-trade-and-goods/importing-goods/tariff-classification-of-goods/tariff-advice-system</w:t>
              </w:r>
            </w:hyperlink>
          </w:p>
          <w:p w:rsidR="00DC0D8F" w:rsidRPr="00FE4783" w:rsidRDefault="00DC0D8F" w:rsidP="00DC0D8F">
            <w:pPr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</w:tcPr>
          <w:p w:rsidR="00DC0D8F" w:rsidRPr="00DC0D8F" w:rsidRDefault="00DC0D8F" w:rsidP="00DC0D8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C0D8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0 days (if all the information necessary has been received)</w:t>
            </w:r>
          </w:p>
        </w:tc>
        <w:tc>
          <w:tcPr>
            <w:tcW w:w="1843" w:type="dxa"/>
          </w:tcPr>
          <w:p w:rsidR="00DC0D8F" w:rsidRPr="00DC0D8F" w:rsidRDefault="00DC0D8F" w:rsidP="00DC0D8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C0D8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 years (subject to conditions, eg change in laws)</w:t>
            </w:r>
          </w:p>
        </w:tc>
        <w:tc>
          <w:tcPr>
            <w:tcW w:w="1417" w:type="dxa"/>
          </w:tcPr>
          <w:p w:rsidR="00DC0D8F" w:rsidRPr="00DC0D8F" w:rsidRDefault="00DC0D8F" w:rsidP="00DC0D8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C0D8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  <w:tc>
          <w:tcPr>
            <w:tcW w:w="992" w:type="dxa"/>
          </w:tcPr>
          <w:p w:rsidR="00DC0D8F" w:rsidRPr="00DC0D8F" w:rsidRDefault="00DC0D8F" w:rsidP="00DC0D8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C0D8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  <w:tc>
          <w:tcPr>
            <w:tcW w:w="1418" w:type="dxa"/>
          </w:tcPr>
          <w:p w:rsidR="00DC0D8F" w:rsidRPr="00DC0D8F" w:rsidRDefault="00DC0D8F" w:rsidP="00DC0D8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C0D8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</w:tr>
      <w:tr w:rsidR="0048702C" w:rsidRPr="00DC0D8F" w:rsidTr="0048702C">
        <w:tc>
          <w:tcPr>
            <w:tcW w:w="2050" w:type="dxa"/>
            <w:shd w:val="clear" w:color="auto" w:fill="auto"/>
          </w:tcPr>
          <w:p w:rsidR="0048702C" w:rsidRPr="0048702C" w:rsidRDefault="0048702C" w:rsidP="0048702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48702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Brunei Darussalam</w:t>
            </w:r>
          </w:p>
        </w:tc>
        <w:tc>
          <w:tcPr>
            <w:tcW w:w="4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702C" w:rsidRPr="00FE4783" w:rsidRDefault="00AA6A4A" w:rsidP="0048702C">
            <w:pPr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</w:pPr>
            <w:hyperlink r:id="rId10" w:history="1">
              <w:r w:rsidR="0048702C" w:rsidRPr="00FE4783">
                <w:rPr>
                  <w:rStyle w:val="Hyperlink"/>
                  <w:color w:val="0033CC"/>
                  <w:sz w:val="18"/>
                  <w:szCs w:val="18"/>
                  <w:lang w:val="en-US"/>
                </w:rPr>
                <w:t>http://www.tradingacrossborders.gov.bn/SitePages/advance-ruling-on-customs-tariff-and-classification.aspx</w:t>
              </w:r>
            </w:hyperlink>
          </w:p>
          <w:p w:rsidR="0048702C" w:rsidRPr="00FE4783" w:rsidRDefault="0048702C" w:rsidP="0048702C">
            <w:pPr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</w:pPr>
          </w:p>
          <w:p w:rsidR="0048702C" w:rsidRPr="00FE4783" w:rsidRDefault="00AA6A4A" w:rsidP="0048702C">
            <w:pPr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</w:pPr>
            <w:hyperlink r:id="rId11" w:history="1">
              <w:r w:rsidR="0048702C" w:rsidRPr="00FE4783">
                <w:rPr>
                  <w:rStyle w:val="Hyperlink"/>
                  <w:color w:val="0033CC"/>
                  <w:sz w:val="18"/>
                  <w:szCs w:val="18"/>
                  <w:lang w:val="en-US"/>
                </w:rPr>
                <w:t>http://www.tradingacrossborders.gov.bn/SitePages/advance-ruling-on-customs-valuation.aspx</w:t>
              </w:r>
            </w:hyperlink>
            <w:r w:rsidR="0048702C" w:rsidRPr="00FE4783"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  <w:t xml:space="preserve"> </w:t>
            </w:r>
          </w:p>
          <w:p w:rsidR="0048702C" w:rsidRPr="00FE4783" w:rsidRDefault="0048702C" w:rsidP="0048702C">
            <w:pPr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</w:pPr>
          </w:p>
          <w:p w:rsidR="0048702C" w:rsidRPr="00FE4783" w:rsidRDefault="00AA6A4A" w:rsidP="0048702C">
            <w:pPr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</w:pPr>
            <w:hyperlink r:id="rId12" w:history="1">
              <w:r w:rsidR="00FE4783" w:rsidRPr="00FE4783">
                <w:rPr>
                  <w:rStyle w:val="Hyperlink"/>
                  <w:color w:val="0033CC"/>
                  <w:sz w:val="18"/>
                  <w:szCs w:val="18"/>
                  <w:lang w:val="en-US"/>
                </w:rPr>
                <w:t>http://www.bdntr.gov.bn/SitePages/AdministrativeRulings_CourtRulings.aspx</w:t>
              </w:r>
            </w:hyperlink>
            <w:r w:rsidR="00FE4783" w:rsidRPr="00FE4783"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702C" w:rsidRDefault="0048702C" w:rsidP="0048702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ariff and Classification is 9 days (if all the necessary has been received)</w:t>
            </w:r>
          </w:p>
          <w:p w:rsidR="0048702C" w:rsidRDefault="0048702C" w:rsidP="0048702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:rsidR="0048702C" w:rsidRDefault="0048702C" w:rsidP="0048702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Valuation is 6 days (if all the necessary has been received)</w:t>
            </w:r>
          </w:p>
          <w:p w:rsidR="0048702C" w:rsidRDefault="0048702C" w:rsidP="0048702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702C" w:rsidRDefault="0048702C" w:rsidP="0048702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 specific validity - Under normal circumstances 3 years.</w:t>
            </w:r>
          </w:p>
          <w:p w:rsidR="0048702C" w:rsidRDefault="0048702C" w:rsidP="0048702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:rsidR="0048702C" w:rsidRDefault="0048702C" w:rsidP="0048702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It is invalid if the imported goods are not the same with the submitted samples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702C" w:rsidRDefault="0048702C" w:rsidP="0048702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702C" w:rsidRDefault="0048702C" w:rsidP="0048702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702C" w:rsidRDefault="0048702C" w:rsidP="0048702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</w:tr>
      <w:tr w:rsidR="006809BB" w:rsidRPr="00DC0D8F" w:rsidTr="003317BB">
        <w:tc>
          <w:tcPr>
            <w:tcW w:w="2050" w:type="dxa"/>
          </w:tcPr>
          <w:p w:rsidR="006809BB" w:rsidRPr="006809BB" w:rsidRDefault="006809BB" w:rsidP="006809B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809B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anada</w:t>
            </w:r>
          </w:p>
        </w:tc>
        <w:tc>
          <w:tcPr>
            <w:tcW w:w="4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09BB" w:rsidRPr="00FE4783" w:rsidRDefault="006809BB" w:rsidP="006809BB">
            <w:pPr>
              <w:rPr>
                <w:rFonts w:ascii="Times New Roman" w:hAnsi="Times New Roman" w:cs="Times New Roman"/>
                <w:color w:val="0033CC"/>
                <w:sz w:val="18"/>
                <w:szCs w:val="18"/>
              </w:rPr>
            </w:pPr>
            <w:r w:rsidRPr="00FE4783">
              <w:rPr>
                <w:rFonts w:ascii="Times New Roman" w:hAnsi="Times New Roman" w:cs="Times New Roman"/>
                <w:color w:val="0033CC"/>
                <w:sz w:val="18"/>
                <w:szCs w:val="18"/>
              </w:rPr>
              <w:t xml:space="preserve">Tariff Classification - </w:t>
            </w:r>
            <w:hyperlink r:id="rId13" w:history="1">
              <w:r w:rsidRPr="00FE4783">
                <w:rPr>
                  <w:rStyle w:val="Hyperlink"/>
                  <w:color w:val="0033CC"/>
                  <w:sz w:val="18"/>
                  <w:szCs w:val="18"/>
                </w:rPr>
                <w:t>https://www.cbsa-asfc.gc.ca/publications/dm-md/d11/d11-11-3-eng.html</w:t>
              </w:r>
            </w:hyperlink>
          </w:p>
          <w:p w:rsidR="006809BB" w:rsidRPr="00FE4783" w:rsidRDefault="006809BB" w:rsidP="006809BB">
            <w:pPr>
              <w:rPr>
                <w:rFonts w:ascii="Times New Roman" w:hAnsi="Times New Roman" w:cs="Times New Roman"/>
                <w:color w:val="0033CC"/>
                <w:sz w:val="18"/>
                <w:szCs w:val="18"/>
              </w:rPr>
            </w:pPr>
          </w:p>
          <w:p w:rsidR="006809BB" w:rsidRPr="00FE4783" w:rsidRDefault="006809BB" w:rsidP="006809BB">
            <w:pPr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</w:pPr>
            <w:r w:rsidRPr="00FE4783"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  <w:t xml:space="preserve">Origin Under Free Trade Agreements - </w:t>
            </w:r>
            <w:hyperlink r:id="rId14" w:history="1">
              <w:r w:rsidRPr="00FE4783">
                <w:rPr>
                  <w:rStyle w:val="Hyperlink"/>
                  <w:color w:val="0033CC"/>
                  <w:sz w:val="18"/>
                  <w:szCs w:val="18"/>
                  <w:lang w:val="en-US"/>
                </w:rPr>
                <w:t>https://www.cbsa-asfc.gc.ca/publications/dm-md/d11/d11-4-16-eng.html</w:t>
              </w:r>
            </w:hyperlink>
            <w:r w:rsidRPr="00FE4783"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  <w:t xml:space="preserve">  </w:t>
            </w:r>
          </w:p>
          <w:p w:rsidR="006809BB" w:rsidRPr="00FE4783" w:rsidRDefault="006809BB" w:rsidP="006809BB">
            <w:pPr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</w:pPr>
          </w:p>
          <w:p w:rsidR="006809BB" w:rsidRDefault="006809BB" w:rsidP="006809BB">
            <w:pPr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</w:pPr>
            <w:r w:rsidRPr="00FE4783"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  <w:t xml:space="preserve">National Customs Rulings and non-FTA Origin - </w:t>
            </w:r>
            <w:hyperlink r:id="rId15" w:history="1">
              <w:r w:rsidRPr="00FE4783">
                <w:rPr>
                  <w:rStyle w:val="Hyperlink"/>
                  <w:color w:val="0033CC"/>
                  <w:sz w:val="18"/>
                  <w:szCs w:val="18"/>
                  <w:lang w:val="en-US"/>
                </w:rPr>
                <w:t>https://www.cbsa-asfc.gc.ca/publications/dm-md/d11/d11-11-1-eng.html</w:t>
              </w:r>
            </w:hyperlink>
            <w:r w:rsidRPr="00FE4783"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  <w:t xml:space="preserve"> </w:t>
            </w:r>
          </w:p>
          <w:p w:rsidR="00FE4783" w:rsidRPr="00FE4783" w:rsidRDefault="00FE4783" w:rsidP="006809BB">
            <w:pPr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09BB" w:rsidRPr="006809BB" w:rsidRDefault="006809BB" w:rsidP="006809B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809B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0 days (if all the information necessary has been received)</w:t>
            </w:r>
          </w:p>
          <w:p w:rsidR="006809BB" w:rsidRPr="006809BB" w:rsidRDefault="006809BB" w:rsidP="006809B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09BB" w:rsidRPr="006809BB" w:rsidRDefault="006809BB" w:rsidP="006809B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809B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In effect unless modified or revoked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09BB" w:rsidRPr="006809BB" w:rsidRDefault="006809BB" w:rsidP="006809B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809B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Yes 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09BB" w:rsidRPr="006809BB" w:rsidRDefault="006809BB" w:rsidP="006809B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809B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Yes </w:t>
            </w:r>
          </w:p>
        </w:tc>
        <w:tc>
          <w:tcPr>
            <w:tcW w:w="1418" w:type="dxa"/>
          </w:tcPr>
          <w:p w:rsidR="006809BB" w:rsidRPr="006809BB" w:rsidRDefault="006809BB" w:rsidP="006809B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</w:tr>
      <w:tr w:rsidR="003C32CC" w:rsidRPr="00DC0D8F" w:rsidTr="00C159F6">
        <w:tc>
          <w:tcPr>
            <w:tcW w:w="2050" w:type="dxa"/>
          </w:tcPr>
          <w:p w:rsidR="003C32CC" w:rsidRPr="009B58F3" w:rsidRDefault="003C32CC" w:rsidP="003C32CC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r w:rsidRPr="003C32C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hile</w:t>
            </w:r>
          </w:p>
        </w:tc>
        <w:tc>
          <w:tcPr>
            <w:tcW w:w="4324" w:type="dxa"/>
          </w:tcPr>
          <w:p w:rsidR="003C32CC" w:rsidRPr="00FE4783" w:rsidRDefault="00AA6A4A" w:rsidP="003C32CC">
            <w:pPr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</w:pPr>
            <w:hyperlink r:id="rId16" w:history="1">
              <w:r w:rsidR="003C32CC" w:rsidRPr="00FE4783">
                <w:rPr>
                  <w:rStyle w:val="Hyperlink"/>
                  <w:color w:val="0033CC"/>
                  <w:sz w:val="18"/>
                  <w:szCs w:val="18"/>
                  <w:lang w:val="en-US"/>
                </w:rPr>
                <w:t>http://www.aduana.cl/aduana/site/artic/20140103/asocfile/20140103170904/resoluci__n_4378_31_07_2014_de_nuevo_procedimiento_para_emisi__n_de_resoluciones_anticipadas.pdf</w:t>
              </w:r>
            </w:hyperlink>
          </w:p>
          <w:p w:rsidR="003C32CC" w:rsidRPr="00FE4783" w:rsidRDefault="003C32CC" w:rsidP="003C32CC">
            <w:pPr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</w:tcPr>
          <w:p w:rsidR="003C32CC" w:rsidRPr="00DC0D8F" w:rsidRDefault="003C32CC" w:rsidP="003C32C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lastRenderedPageBreak/>
              <w:t>90 days (</w:t>
            </w:r>
            <w:r w:rsidRPr="00701B6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if all the information necessary has been received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, but can be longer if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lastRenderedPageBreak/>
              <w:t>Customs requests additional information.</w:t>
            </w:r>
          </w:p>
        </w:tc>
        <w:tc>
          <w:tcPr>
            <w:tcW w:w="1843" w:type="dxa"/>
          </w:tcPr>
          <w:p w:rsidR="003C32CC" w:rsidRDefault="003C32CC" w:rsidP="003C32C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lastRenderedPageBreak/>
              <w:t xml:space="preserve">3 years. </w:t>
            </w:r>
          </w:p>
          <w:p w:rsidR="003C32CC" w:rsidRDefault="003C32CC" w:rsidP="003C32C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dvance rulings are binding </w:t>
            </w:r>
            <w:r w:rsidRPr="004A0C5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for a period of three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years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lastRenderedPageBreak/>
              <w:t xml:space="preserve">provided that the </w:t>
            </w:r>
            <w:r w:rsidRPr="004A0C5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ubject/circumstances of the ruling remain exactly the same.</w:t>
            </w:r>
          </w:p>
          <w:p w:rsidR="003C32CC" w:rsidRDefault="003C32CC" w:rsidP="003C32C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:rsidR="003C32CC" w:rsidRDefault="003C32CC" w:rsidP="003C32C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:rsidR="003C32CC" w:rsidRDefault="003C32CC" w:rsidP="003C32C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:rsidR="003C32CC" w:rsidRPr="00DC0D8F" w:rsidRDefault="003C32CC" w:rsidP="003C32C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</w:tcPr>
          <w:p w:rsidR="003C32CC" w:rsidRPr="00DC0D8F" w:rsidRDefault="003C32CC" w:rsidP="003C32C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lastRenderedPageBreak/>
              <w:t>Yes</w:t>
            </w:r>
          </w:p>
        </w:tc>
        <w:tc>
          <w:tcPr>
            <w:tcW w:w="992" w:type="dxa"/>
          </w:tcPr>
          <w:p w:rsidR="003C32CC" w:rsidRPr="00DC0D8F" w:rsidRDefault="003C32CC" w:rsidP="003C32C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  <w:tc>
          <w:tcPr>
            <w:tcW w:w="1418" w:type="dxa"/>
          </w:tcPr>
          <w:p w:rsidR="003C32CC" w:rsidRPr="00DC0D8F" w:rsidRDefault="003C32CC" w:rsidP="003C32C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</w:tr>
      <w:tr w:rsidR="00DC0D8F" w:rsidRPr="00DC0D8F" w:rsidTr="00C159F6">
        <w:tc>
          <w:tcPr>
            <w:tcW w:w="2050" w:type="dxa"/>
          </w:tcPr>
          <w:p w:rsidR="00DC0D8F" w:rsidRPr="00DC0D8F" w:rsidRDefault="00DC0D8F" w:rsidP="00DC0D8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C0D8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hina</w:t>
            </w:r>
          </w:p>
        </w:tc>
        <w:tc>
          <w:tcPr>
            <w:tcW w:w="4324" w:type="dxa"/>
          </w:tcPr>
          <w:p w:rsidR="00DC0D8F" w:rsidRPr="00FE4783" w:rsidRDefault="00AA6A4A" w:rsidP="00DC0D8F">
            <w:pPr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</w:pPr>
            <w:hyperlink r:id="rId17" w:history="1">
              <w:r w:rsidR="00DC0D8F" w:rsidRPr="00FE4783">
                <w:rPr>
                  <w:rFonts w:ascii="Times New Roman" w:hAnsi="Times New Roman" w:cs="Times New Roman"/>
                  <w:color w:val="0033CC"/>
                  <w:sz w:val="18"/>
                  <w:szCs w:val="18"/>
                  <w:u w:val="single"/>
                  <w:lang w:val="en-US"/>
                </w:rPr>
                <w:t>http://www.customs.gov.cn/customs/302249/302266/302269/1449372/index.html</w:t>
              </w:r>
            </w:hyperlink>
          </w:p>
          <w:p w:rsidR="00DC0D8F" w:rsidRPr="00FE4783" w:rsidRDefault="00DC0D8F" w:rsidP="00DC0D8F">
            <w:pPr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</w:tcPr>
          <w:p w:rsidR="00DC0D8F" w:rsidRPr="00DC0D8F" w:rsidRDefault="00DC0D8F" w:rsidP="00DC0D8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C0D8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0 days</w:t>
            </w:r>
          </w:p>
        </w:tc>
        <w:tc>
          <w:tcPr>
            <w:tcW w:w="1843" w:type="dxa"/>
          </w:tcPr>
          <w:p w:rsidR="00DC0D8F" w:rsidRPr="00DC0D8F" w:rsidRDefault="00DC0D8F" w:rsidP="00DC0D8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C0D8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 years</w:t>
            </w:r>
          </w:p>
        </w:tc>
        <w:tc>
          <w:tcPr>
            <w:tcW w:w="1417" w:type="dxa"/>
          </w:tcPr>
          <w:p w:rsidR="00DC0D8F" w:rsidRPr="00DC0D8F" w:rsidRDefault="00DC0D8F" w:rsidP="00DC0D8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C0D8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  <w:tc>
          <w:tcPr>
            <w:tcW w:w="992" w:type="dxa"/>
          </w:tcPr>
          <w:p w:rsidR="00DC0D8F" w:rsidRPr="00DC0D8F" w:rsidRDefault="00DC0D8F" w:rsidP="00DC0D8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C0D8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  <w:tc>
          <w:tcPr>
            <w:tcW w:w="1418" w:type="dxa"/>
          </w:tcPr>
          <w:p w:rsidR="00DC0D8F" w:rsidRPr="00DC0D8F" w:rsidRDefault="00DC0D8F" w:rsidP="00DC0D8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C0D8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</w:tr>
      <w:tr w:rsidR="004528C4" w:rsidRPr="00DC0D8F" w:rsidTr="00F3726E">
        <w:tc>
          <w:tcPr>
            <w:tcW w:w="2050" w:type="dxa"/>
            <w:shd w:val="clear" w:color="auto" w:fill="FFFFFF" w:themeFill="background1"/>
          </w:tcPr>
          <w:p w:rsidR="004528C4" w:rsidRPr="00A36A6F" w:rsidRDefault="004528C4" w:rsidP="00A36A6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36A6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ong Kong, China</w:t>
            </w:r>
          </w:p>
        </w:tc>
        <w:tc>
          <w:tcPr>
            <w:tcW w:w="1183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4528C4" w:rsidRPr="004528C4" w:rsidRDefault="004528C4" w:rsidP="004528C4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4528C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Not applicable.  </w:t>
            </w:r>
          </w:p>
          <w:p w:rsidR="004528C4" w:rsidRPr="004528C4" w:rsidRDefault="004528C4" w:rsidP="004528C4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:rsidR="004528C4" w:rsidRPr="00A36A6F" w:rsidRDefault="004528C4" w:rsidP="004528C4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4528C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Being a free port, Hong Kong, China does not impose tariffs on imports.  Traders would not need to seek advance rulings.  Article 3 is therefore not applicable to HKC.</w:t>
            </w:r>
          </w:p>
        </w:tc>
      </w:tr>
      <w:tr w:rsidR="007B697C" w:rsidRPr="00DC0D8F" w:rsidTr="00F16D87">
        <w:tc>
          <w:tcPr>
            <w:tcW w:w="2050" w:type="dxa"/>
          </w:tcPr>
          <w:p w:rsidR="007B697C" w:rsidRPr="00DC0D8F" w:rsidRDefault="007B697C" w:rsidP="007B697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C0D8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Indonesia</w:t>
            </w:r>
          </w:p>
        </w:tc>
        <w:tc>
          <w:tcPr>
            <w:tcW w:w="4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697C" w:rsidRDefault="007B697C" w:rsidP="007B697C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Article 3 not designated as Cat A. </w:t>
            </w:r>
          </w:p>
          <w:p w:rsidR="007B697C" w:rsidRDefault="007B697C" w:rsidP="007B697C">
            <w:pPr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  <w:p w:rsidR="007B697C" w:rsidRPr="00374E2C" w:rsidRDefault="00AA6A4A" w:rsidP="007B697C">
            <w:pPr>
              <w:rPr>
                <w:color w:val="0000CC"/>
                <w:sz w:val="18"/>
                <w:szCs w:val="18"/>
              </w:rPr>
            </w:pPr>
            <w:hyperlink r:id="rId18" w:history="1">
              <w:r w:rsidR="007B697C" w:rsidRPr="00374E2C">
                <w:rPr>
                  <w:rStyle w:val="Hyperlink"/>
                  <w:color w:val="0000CC"/>
                  <w:sz w:val="18"/>
                  <w:szCs w:val="18"/>
                </w:rPr>
                <w:t>https://eservice.insw.go.id/administrative.php?id=7&amp;pg=1</w:t>
              </w:r>
            </w:hyperlink>
          </w:p>
          <w:p w:rsidR="007B697C" w:rsidRPr="007B697C" w:rsidRDefault="007B697C" w:rsidP="007B697C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697C" w:rsidRPr="00DC0D8F" w:rsidRDefault="007B697C" w:rsidP="007B697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0 days (if all the required information, including any necessary additional information, has been received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697C" w:rsidRPr="00DC0D8F" w:rsidRDefault="007B697C" w:rsidP="007B697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 year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697C" w:rsidRPr="00DC0D8F" w:rsidRDefault="007B697C" w:rsidP="007B697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Yes (non-binding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697C" w:rsidRPr="00DC0D8F" w:rsidRDefault="007B697C" w:rsidP="007B697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697C" w:rsidRPr="00DC0D8F" w:rsidRDefault="007B697C" w:rsidP="007B697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</w:tr>
      <w:tr w:rsidR="001508D5" w:rsidRPr="00DC0D8F" w:rsidTr="00C159F6">
        <w:tc>
          <w:tcPr>
            <w:tcW w:w="2050" w:type="dxa"/>
          </w:tcPr>
          <w:p w:rsidR="001508D5" w:rsidRPr="001508D5" w:rsidRDefault="001508D5" w:rsidP="001508D5">
            <w:pPr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508D5">
              <w:rPr>
                <w:rFonts w:ascii="Times New Roman" w:hAnsi="Times New Roman"/>
                <w:sz w:val="18"/>
                <w:szCs w:val="18"/>
                <w:lang w:val="en-US"/>
              </w:rPr>
              <w:t>Japan</w:t>
            </w:r>
          </w:p>
        </w:tc>
        <w:tc>
          <w:tcPr>
            <w:tcW w:w="4324" w:type="dxa"/>
          </w:tcPr>
          <w:p w:rsidR="001508D5" w:rsidRPr="001508D5" w:rsidRDefault="00AA6A4A" w:rsidP="001508D5">
            <w:pPr>
              <w:rPr>
                <w:rFonts w:ascii="Times New Roman" w:hAnsi="Times New Roman"/>
                <w:sz w:val="18"/>
                <w:szCs w:val="18"/>
                <w:u w:val="single"/>
                <w:lang w:val="en-US"/>
              </w:rPr>
            </w:pPr>
            <w:hyperlink r:id="rId19" w:history="1">
              <w:r w:rsidR="001508D5" w:rsidRPr="00374E2C">
                <w:rPr>
                  <w:rStyle w:val="Hyperlink"/>
                  <w:color w:val="0000CC"/>
                  <w:sz w:val="18"/>
                  <w:szCs w:val="18"/>
                  <w:lang w:val="en-US"/>
                </w:rPr>
                <w:t>http://www.customs.go.jp/english/advance/index.htm</w:t>
              </w:r>
            </w:hyperlink>
          </w:p>
        </w:tc>
        <w:tc>
          <w:tcPr>
            <w:tcW w:w="1843" w:type="dxa"/>
          </w:tcPr>
          <w:p w:rsidR="001508D5" w:rsidRPr="001508D5" w:rsidRDefault="001508D5" w:rsidP="001508D5">
            <w:pPr>
              <w:rPr>
                <w:rFonts w:ascii="Times New Roman" w:hAnsi="Times New Roman"/>
                <w:sz w:val="18"/>
                <w:szCs w:val="18"/>
                <w:lang w:val="en-US" w:eastAsia="ja-JP"/>
              </w:rPr>
            </w:pPr>
            <w:r w:rsidRPr="001508D5">
              <w:rPr>
                <w:rFonts w:ascii="Times New Roman" w:hAnsi="Times New Roman"/>
                <w:sz w:val="18"/>
                <w:szCs w:val="18"/>
                <w:lang w:val="en-US" w:eastAsia="ja-JP"/>
              </w:rPr>
              <w:t>30 days for Tariff Classification &amp; Origin,</w:t>
            </w:r>
          </w:p>
          <w:p w:rsidR="001508D5" w:rsidRPr="001508D5" w:rsidRDefault="001508D5" w:rsidP="001508D5">
            <w:pPr>
              <w:rPr>
                <w:rFonts w:ascii="Times New Roman" w:hAnsi="Times New Roman"/>
                <w:sz w:val="18"/>
                <w:szCs w:val="18"/>
                <w:lang w:val="en-US" w:eastAsia="ja-JP"/>
              </w:rPr>
            </w:pPr>
            <w:r w:rsidRPr="001508D5">
              <w:rPr>
                <w:rFonts w:ascii="Times New Roman" w:hAnsi="Times New Roman"/>
                <w:sz w:val="18"/>
                <w:szCs w:val="18"/>
                <w:lang w:val="en-US" w:eastAsia="ja-JP"/>
              </w:rPr>
              <w:t>90 days for Valuation</w:t>
            </w:r>
          </w:p>
          <w:p w:rsidR="001508D5" w:rsidRPr="001508D5" w:rsidRDefault="001508D5" w:rsidP="001508D5">
            <w:pPr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1508D5">
              <w:rPr>
                <w:rFonts w:ascii="Times New Roman" w:hAnsi="Times New Roman"/>
                <w:sz w:val="18"/>
                <w:szCs w:val="18"/>
                <w:lang w:val="en-US"/>
              </w:rPr>
              <w:t>(if all the information necessary has been received)</w:t>
            </w:r>
          </w:p>
        </w:tc>
        <w:tc>
          <w:tcPr>
            <w:tcW w:w="1843" w:type="dxa"/>
          </w:tcPr>
          <w:p w:rsidR="001508D5" w:rsidRPr="001508D5" w:rsidRDefault="001508D5" w:rsidP="001508D5">
            <w:pPr>
              <w:rPr>
                <w:rFonts w:ascii="Times New Roman" w:hAnsi="Times New Roman"/>
                <w:sz w:val="18"/>
                <w:szCs w:val="18"/>
                <w:lang w:val="en-US" w:eastAsia="ja-JP"/>
              </w:rPr>
            </w:pPr>
            <w:r w:rsidRPr="001508D5">
              <w:rPr>
                <w:rFonts w:ascii="Times New Roman" w:hAnsi="Times New Roman"/>
                <w:sz w:val="18"/>
                <w:szCs w:val="18"/>
                <w:lang w:val="en-US" w:eastAsia="ja-JP"/>
              </w:rPr>
              <w:t>3 years</w:t>
            </w:r>
          </w:p>
        </w:tc>
        <w:tc>
          <w:tcPr>
            <w:tcW w:w="1417" w:type="dxa"/>
          </w:tcPr>
          <w:p w:rsidR="001508D5" w:rsidRPr="001508D5" w:rsidRDefault="001508D5" w:rsidP="001508D5">
            <w:pPr>
              <w:rPr>
                <w:rFonts w:ascii="Times New Roman" w:hAnsi="Times New Roman"/>
                <w:sz w:val="18"/>
                <w:szCs w:val="18"/>
                <w:lang w:val="en-US" w:eastAsia="ja-JP"/>
              </w:rPr>
            </w:pPr>
            <w:r w:rsidRPr="001508D5">
              <w:rPr>
                <w:rFonts w:ascii="Times New Roman" w:hAnsi="Times New Roman"/>
                <w:sz w:val="18"/>
                <w:szCs w:val="18"/>
                <w:lang w:val="en-US" w:eastAsia="ja-JP"/>
              </w:rPr>
              <w:t>Yes</w:t>
            </w:r>
          </w:p>
        </w:tc>
        <w:tc>
          <w:tcPr>
            <w:tcW w:w="992" w:type="dxa"/>
          </w:tcPr>
          <w:p w:rsidR="001508D5" w:rsidRPr="001508D5" w:rsidRDefault="001508D5" w:rsidP="001508D5">
            <w:pPr>
              <w:rPr>
                <w:rFonts w:ascii="Times New Roman" w:hAnsi="Times New Roman"/>
                <w:sz w:val="18"/>
                <w:szCs w:val="18"/>
                <w:lang w:val="en-US" w:eastAsia="ja-JP"/>
              </w:rPr>
            </w:pPr>
            <w:r w:rsidRPr="001508D5">
              <w:rPr>
                <w:rFonts w:ascii="Times New Roman" w:hAnsi="Times New Roman"/>
                <w:sz w:val="18"/>
                <w:szCs w:val="18"/>
                <w:lang w:val="en-US" w:eastAsia="ja-JP"/>
              </w:rPr>
              <w:t>Yes</w:t>
            </w:r>
          </w:p>
        </w:tc>
        <w:tc>
          <w:tcPr>
            <w:tcW w:w="1418" w:type="dxa"/>
          </w:tcPr>
          <w:p w:rsidR="001508D5" w:rsidRPr="001508D5" w:rsidRDefault="001508D5" w:rsidP="001508D5">
            <w:pPr>
              <w:rPr>
                <w:rFonts w:ascii="Times New Roman" w:hAnsi="Times New Roman"/>
                <w:sz w:val="18"/>
                <w:szCs w:val="18"/>
                <w:lang w:val="en-US" w:eastAsia="ja-JP"/>
              </w:rPr>
            </w:pPr>
            <w:r w:rsidRPr="001508D5">
              <w:rPr>
                <w:rFonts w:ascii="Times New Roman" w:hAnsi="Times New Roman"/>
                <w:sz w:val="18"/>
                <w:szCs w:val="18"/>
                <w:lang w:val="en-US" w:eastAsia="ja-JP"/>
              </w:rPr>
              <w:t>Yes</w:t>
            </w:r>
          </w:p>
        </w:tc>
      </w:tr>
      <w:tr w:rsidR="002D6F80" w:rsidRPr="00DC0D8F" w:rsidTr="00C159F6">
        <w:tc>
          <w:tcPr>
            <w:tcW w:w="2050" w:type="dxa"/>
          </w:tcPr>
          <w:p w:rsidR="002D6F80" w:rsidRPr="00DC0D8F" w:rsidRDefault="002D6F80" w:rsidP="002D6F80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C0D8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Korea</w:t>
            </w:r>
          </w:p>
        </w:tc>
        <w:tc>
          <w:tcPr>
            <w:tcW w:w="4324" w:type="dxa"/>
          </w:tcPr>
          <w:p w:rsidR="002D6F80" w:rsidRDefault="00AA6A4A" w:rsidP="002D6F80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hyperlink r:id="rId20" w:history="1">
              <w:r w:rsidR="002D6F80" w:rsidRPr="00374E2C">
                <w:rPr>
                  <w:rStyle w:val="Hyperlink"/>
                  <w:color w:val="0000CC"/>
                  <w:sz w:val="18"/>
                  <w:szCs w:val="18"/>
                  <w:lang w:val="en-US"/>
                </w:rPr>
                <w:t>http://www.customs.go.kr/kcshome/main/content/ContentView.do?contentId=CONTENT_ID_000001343&amp;layoutMenuNo=21065</w:t>
              </w:r>
            </w:hyperlink>
          </w:p>
        </w:tc>
        <w:tc>
          <w:tcPr>
            <w:tcW w:w="1843" w:type="dxa"/>
          </w:tcPr>
          <w:p w:rsidR="002D6F80" w:rsidRDefault="002D6F80" w:rsidP="002D6F80">
            <w:pPr>
              <w:rPr>
                <w:rFonts w:ascii="Times New Roman" w:hAnsi="Times New Roman" w:cs="Times New Roman"/>
                <w:sz w:val="18"/>
                <w:szCs w:val="18"/>
                <w:lang w:val="en-US" w:eastAsia="ko-K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 w:eastAsia="ko-KR"/>
              </w:rPr>
              <w:t>1.tariff classification:30days</w:t>
            </w:r>
          </w:p>
          <w:p w:rsidR="002D6F80" w:rsidRDefault="002D6F80" w:rsidP="002D6F80">
            <w:pPr>
              <w:rPr>
                <w:rFonts w:ascii="Times New Roman" w:hAnsi="Times New Roman" w:cs="Times New Roman"/>
                <w:sz w:val="18"/>
                <w:szCs w:val="18"/>
                <w:lang w:val="en-US" w:eastAsia="ko-K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 w:eastAsia="ko-KR"/>
              </w:rPr>
              <w:t>2. Origin:90days</w:t>
            </w:r>
          </w:p>
          <w:p w:rsidR="002D6F80" w:rsidRDefault="002D6F80" w:rsidP="002D6F80">
            <w:pPr>
              <w:rPr>
                <w:rFonts w:ascii="Times New Roman" w:hAnsi="Times New Roman" w:cs="Times New Roman"/>
                <w:sz w:val="18"/>
                <w:szCs w:val="18"/>
                <w:lang w:val="en-US" w:eastAsia="ko-K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 w:eastAsia="ko-KR"/>
              </w:rPr>
              <w:t>3.Valuation:</w:t>
            </w:r>
          </w:p>
          <w:p w:rsidR="002D6F80" w:rsidRDefault="002D6F80" w:rsidP="002D6F80">
            <w:pPr>
              <w:rPr>
                <w:rFonts w:ascii="Times New Roman" w:hAnsi="Times New Roman" w:cs="Times New Roman"/>
                <w:sz w:val="18"/>
                <w:szCs w:val="18"/>
                <w:lang w:val="en-US" w:eastAsia="ko-K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 w:eastAsia="ko-KR"/>
              </w:rPr>
              <w:t>-general prior examination:1month</w:t>
            </w:r>
          </w:p>
          <w:p w:rsidR="002D6F80" w:rsidRDefault="002D6F80" w:rsidP="002D6F80">
            <w:pPr>
              <w:rPr>
                <w:rFonts w:ascii="Times New Roman" w:hAnsi="Times New Roman" w:cs="Times New Roman"/>
                <w:sz w:val="18"/>
                <w:szCs w:val="18"/>
                <w:lang w:val="en-US" w:eastAsia="ko-K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 w:eastAsia="ko-KR"/>
              </w:rPr>
              <w:t>-prior examination between persons in special relationships:1year</w:t>
            </w:r>
          </w:p>
        </w:tc>
        <w:tc>
          <w:tcPr>
            <w:tcW w:w="1843" w:type="dxa"/>
          </w:tcPr>
          <w:p w:rsidR="002D6F80" w:rsidRDefault="002D6F80" w:rsidP="002D6F80">
            <w:pPr>
              <w:rPr>
                <w:rFonts w:ascii="Times New Roman" w:hAnsi="Times New Roman" w:cs="Times New Roman"/>
                <w:sz w:val="18"/>
                <w:szCs w:val="18"/>
                <w:lang w:val="en-US" w:eastAsia="ko-K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 w:eastAsia="ko-KR"/>
              </w:rPr>
              <w:t>3years</w:t>
            </w:r>
          </w:p>
        </w:tc>
        <w:tc>
          <w:tcPr>
            <w:tcW w:w="1417" w:type="dxa"/>
          </w:tcPr>
          <w:p w:rsidR="002D6F80" w:rsidRPr="00C62239" w:rsidRDefault="002D6F80" w:rsidP="002D6F80">
            <w:r w:rsidRPr="00C62239">
              <w:t>Yes</w:t>
            </w:r>
          </w:p>
        </w:tc>
        <w:tc>
          <w:tcPr>
            <w:tcW w:w="992" w:type="dxa"/>
          </w:tcPr>
          <w:p w:rsidR="002D6F80" w:rsidRPr="00C62239" w:rsidRDefault="002D6F80" w:rsidP="002D6F80">
            <w:r w:rsidRPr="00C62239">
              <w:t>Yes</w:t>
            </w:r>
          </w:p>
        </w:tc>
        <w:tc>
          <w:tcPr>
            <w:tcW w:w="1418" w:type="dxa"/>
          </w:tcPr>
          <w:p w:rsidR="002D6F80" w:rsidRDefault="002D6F80" w:rsidP="002D6F80">
            <w:r w:rsidRPr="00C62239">
              <w:t>Yes</w:t>
            </w:r>
          </w:p>
        </w:tc>
      </w:tr>
      <w:tr w:rsidR="009B58F3" w:rsidRPr="00DC0D8F" w:rsidTr="00874162">
        <w:tc>
          <w:tcPr>
            <w:tcW w:w="2050" w:type="dxa"/>
          </w:tcPr>
          <w:p w:rsidR="009B58F3" w:rsidRPr="00DC0D8F" w:rsidRDefault="009B58F3" w:rsidP="009B58F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C0D8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alaysia</w:t>
            </w:r>
          </w:p>
        </w:tc>
        <w:tc>
          <w:tcPr>
            <w:tcW w:w="43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B58F3" w:rsidRPr="00374E2C" w:rsidRDefault="00AA6A4A" w:rsidP="009B58F3">
            <w:pPr>
              <w:rPr>
                <w:rFonts w:ascii="Times New Roman" w:hAnsi="Times New Roman" w:cs="Times New Roman"/>
                <w:color w:val="0000CC"/>
                <w:sz w:val="18"/>
                <w:szCs w:val="18"/>
                <w:lang w:val="en-US"/>
              </w:rPr>
            </w:pPr>
            <w:hyperlink r:id="rId21" w:history="1">
              <w:r w:rsidR="009B58F3" w:rsidRPr="00374E2C">
                <w:rPr>
                  <w:rStyle w:val="Hyperlink"/>
                  <w:color w:val="0000CC"/>
                  <w:sz w:val="18"/>
                  <w:szCs w:val="18"/>
                  <w:lang w:val="en-US"/>
                </w:rPr>
                <w:t>http://www.customs.gov.my/ms/pg/Pages/pg_crd.aspx</w:t>
              </w:r>
            </w:hyperlink>
          </w:p>
          <w:p w:rsidR="009B58F3" w:rsidRPr="00374E2C" w:rsidRDefault="009B58F3" w:rsidP="009B58F3">
            <w:pPr>
              <w:rPr>
                <w:rFonts w:ascii="Times New Roman" w:hAnsi="Times New Roman" w:cs="Times New Roman"/>
                <w:color w:val="0000CC"/>
                <w:sz w:val="18"/>
                <w:szCs w:val="18"/>
                <w:lang w:val="en-US"/>
              </w:rPr>
            </w:pPr>
          </w:p>
          <w:p w:rsidR="009B58F3" w:rsidRPr="00374E2C" w:rsidRDefault="00AA6A4A" w:rsidP="009B58F3">
            <w:pPr>
              <w:rPr>
                <w:rFonts w:ascii="Times New Roman" w:hAnsi="Times New Roman" w:cs="Times New Roman"/>
                <w:color w:val="0000CC"/>
                <w:sz w:val="18"/>
                <w:szCs w:val="18"/>
              </w:rPr>
            </w:pPr>
            <w:hyperlink r:id="rId22" w:history="1">
              <w:r w:rsidR="009B58F3" w:rsidRPr="00374E2C">
                <w:rPr>
                  <w:rStyle w:val="Hyperlink"/>
                  <w:color w:val="0000CC"/>
                  <w:sz w:val="18"/>
                  <w:szCs w:val="18"/>
                </w:rPr>
                <w:t>http://www.customs.gov.my/ms/pg/Pages/pg_vll.aspx</w:t>
              </w:r>
            </w:hyperlink>
          </w:p>
          <w:p w:rsidR="009B58F3" w:rsidRPr="00374E2C" w:rsidRDefault="009B58F3" w:rsidP="009B58F3">
            <w:pPr>
              <w:rPr>
                <w:rFonts w:ascii="Times New Roman" w:hAnsi="Times New Roman" w:cs="Times New Roman"/>
                <w:color w:val="0000CC"/>
                <w:sz w:val="18"/>
                <w:szCs w:val="18"/>
                <w:lang w:val="en-US"/>
              </w:rPr>
            </w:pPr>
          </w:p>
          <w:p w:rsidR="009B58F3" w:rsidRDefault="009B58F3" w:rsidP="009B58F3">
            <w:pPr>
              <w:rPr>
                <w:rFonts w:ascii="Times New Roman" w:hAnsi="Times New Roman" w:cs="Times New Roman"/>
                <w:color w:val="2E74B5"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B58F3" w:rsidRDefault="009B58F3" w:rsidP="009B58F3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0 day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B58F3" w:rsidRDefault="009B58F3" w:rsidP="009B58F3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9B58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 years (3 + 2</w:t>
            </w:r>
            <w:r w:rsidR="00C32DF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*</w:t>
            </w:r>
            <w:r w:rsidRPr="009B58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  <w:p w:rsidR="00C32DF0" w:rsidRPr="00C32DF0" w:rsidRDefault="00C32DF0" w:rsidP="00C32DF0">
            <w:pPr>
              <w:rPr>
                <w:rFonts w:ascii="Times New Roman" w:hAnsi="Times New Roman" w:cs="Times New Roman"/>
                <w:i/>
                <w:sz w:val="16"/>
                <w:szCs w:val="16"/>
                <w:lang w:val="en-US"/>
              </w:rPr>
            </w:pPr>
            <w:r w:rsidRPr="008E036E">
              <w:rPr>
                <w:rFonts w:ascii="Times New Roman" w:hAnsi="Times New Roman" w:cs="Times New Roman"/>
                <w:i/>
                <w:sz w:val="16"/>
                <w:szCs w:val="16"/>
                <w:lang w:val="en-US"/>
              </w:rPr>
              <w:t>*An application for the renewal of the Advance Customs Ruling can be made in a prescribed form not later than three (3) months before the date of expiry of the Advance Customs Ruling. A renewed advance ruling shall be valid for a period of two (2) years from the date of its original expiry, after which the applicant shall make a new application.</w:t>
            </w:r>
          </w:p>
          <w:p w:rsidR="00C32DF0" w:rsidRPr="009B58F3" w:rsidRDefault="00C32DF0" w:rsidP="009B58F3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B58F3" w:rsidRPr="009B58F3" w:rsidRDefault="009B58F3" w:rsidP="009B58F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9B58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  <w:p w:rsidR="009B58F3" w:rsidRPr="009B58F3" w:rsidRDefault="009B58F3" w:rsidP="009B58F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B58F3" w:rsidRPr="009B58F3" w:rsidRDefault="00C32DF0" w:rsidP="009B58F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8E036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alaysia is reviewing the relevant act to include Advance Ruling for the Origin of good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B58F3" w:rsidRPr="009B58F3" w:rsidRDefault="009B58F3" w:rsidP="009B58F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9B58F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Yes </w:t>
            </w:r>
            <w:bookmarkStart w:id="0" w:name="_GoBack"/>
            <w:bookmarkEnd w:id="0"/>
          </w:p>
        </w:tc>
      </w:tr>
      <w:tr w:rsidR="00DC0D8F" w:rsidRPr="00DC0D8F" w:rsidTr="00C159F6">
        <w:trPr>
          <w:trHeight w:val="4526"/>
        </w:trPr>
        <w:tc>
          <w:tcPr>
            <w:tcW w:w="2050" w:type="dxa"/>
          </w:tcPr>
          <w:p w:rsidR="00DC0D8F" w:rsidRPr="00DC0D8F" w:rsidRDefault="00DC0D8F" w:rsidP="00DC0D8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C0D8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exico</w:t>
            </w:r>
          </w:p>
        </w:tc>
        <w:tc>
          <w:tcPr>
            <w:tcW w:w="4324" w:type="dxa"/>
          </w:tcPr>
          <w:p w:rsidR="00DC0D8F" w:rsidRPr="00DC0D8F" w:rsidRDefault="00DC0D8F" w:rsidP="00DC0D8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C0D8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The general requirements to present an enquiry on fiscal and customs matters are based on the Articles 18, 18-A and 19 of the Mexican Fiscal Code of the Federation (CFF). </w:t>
            </w:r>
          </w:p>
          <w:p w:rsidR="00DC0D8F" w:rsidRPr="00DC0D8F" w:rsidRDefault="00DC0D8F" w:rsidP="00DC0D8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:rsidR="00DC0D8F" w:rsidRPr="00DC0D8F" w:rsidRDefault="00DC0D8F" w:rsidP="00DC0D8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C0D8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Furthermore, art. 34 and 34A CFF establishes the terms under which the competent Authority has to answer. </w:t>
            </w:r>
          </w:p>
          <w:p w:rsidR="00DC0D8F" w:rsidRPr="00DC0D8F" w:rsidRDefault="00DC0D8F" w:rsidP="00DC0D8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:rsidR="00DC0D8F" w:rsidRPr="00DC0D8F" w:rsidRDefault="00DC0D8F" w:rsidP="00DC0D8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C0D8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The links for these enquiries are the following: </w:t>
            </w:r>
          </w:p>
          <w:p w:rsidR="00DC0D8F" w:rsidRPr="00374E2C" w:rsidRDefault="00AA6A4A" w:rsidP="00DC0D8F">
            <w:pPr>
              <w:rPr>
                <w:rFonts w:ascii="Times New Roman" w:hAnsi="Times New Roman" w:cs="Times New Roman"/>
                <w:color w:val="0000CC"/>
                <w:sz w:val="18"/>
                <w:szCs w:val="18"/>
                <w:lang w:val="en-US"/>
              </w:rPr>
            </w:pPr>
            <w:hyperlink r:id="rId23" w:history="1">
              <w:r w:rsidR="00DC0D8F" w:rsidRPr="00374E2C">
                <w:rPr>
                  <w:rFonts w:ascii="Times New Roman" w:hAnsi="Times New Roman" w:cs="Times New Roman"/>
                  <w:color w:val="0000CC"/>
                  <w:sz w:val="18"/>
                  <w:szCs w:val="18"/>
                  <w:u w:val="single"/>
                  <w:lang w:val="en-US"/>
                </w:rPr>
                <w:t>http://www.diputados.gob.mx/LeyesBiblio/pdf/8_291217.pdf</w:t>
              </w:r>
            </w:hyperlink>
            <w:r w:rsidR="00DC0D8F" w:rsidRPr="00374E2C">
              <w:rPr>
                <w:rFonts w:ascii="Times New Roman" w:hAnsi="Times New Roman" w:cs="Times New Roman"/>
                <w:color w:val="0000CC"/>
                <w:sz w:val="18"/>
                <w:szCs w:val="18"/>
                <w:lang w:val="en-US"/>
              </w:rPr>
              <w:t xml:space="preserve"> </w:t>
            </w:r>
          </w:p>
          <w:p w:rsidR="00DC0D8F" w:rsidRPr="00374E2C" w:rsidRDefault="00AA6A4A" w:rsidP="00DC0D8F">
            <w:pPr>
              <w:rPr>
                <w:rFonts w:ascii="Times New Roman" w:hAnsi="Times New Roman" w:cs="Times New Roman"/>
                <w:color w:val="0000CC"/>
                <w:sz w:val="18"/>
                <w:szCs w:val="18"/>
                <w:u w:val="single"/>
                <w:lang w:val="en-US"/>
              </w:rPr>
            </w:pPr>
            <w:hyperlink r:id="rId24" w:history="1">
              <w:r w:rsidR="00DC0D8F" w:rsidRPr="00374E2C">
                <w:rPr>
                  <w:rFonts w:ascii="Times New Roman" w:hAnsi="Times New Roman" w:cs="Times New Roman"/>
                  <w:color w:val="0000CC"/>
                  <w:sz w:val="18"/>
                  <w:szCs w:val="18"/>
                  <w:u w:val="single"/>
                  <w:lang w:val="en-US"/>
                </w:rPr>
                <w:t>http://www.sat.gob.mx/moa/paginas/ley_aduanera.html</w:t>
              </w:r>
            </w:hyperlink>
          </w:p>
          <w:p w:rsidR="00DC0D8F" w:rsidRPr="00374E2C" w:rsidRDefault="00AA6A4A" w:rsidP="00DC0D8F">
            <w:pPr>
              <w:rPr>
                <w:rFonts w:ascii="Times New Roman" w:hAnsi="Times New Roman" w:cs="Times New Roman"/>
                <w:color w:val="0000CC"/>
                <w:sz w:val="18"/>
                <w:szCs w:val="18"/>
                <w:u w:val="single"/>
                <w:lang w:val="en-US"/>
              </w:rPr>
            </w:pPr>
            <w:hyperlink r:id="rId25" w:history="1">
              <w:r w:rsidR="00DC0D8F" w:rsidRPr="00374E2C">
                <w:rPr>
                  <w:rFonts w:ascii="Times New Roman" w:hAnsi="Times New Roman" w:cs="Times New Roman"/>
                  <w:color w:val="0000CC"/>
                  <w:sz w:val="18"/>
                  <w:szCs w:val="18"/>
                  <w:u w:val="single"/>
                  <w:lang w:val="en-US"/>
                </w:rPr>
                <w:t>http://www.sat.gob.mx/informacion_fiscal/normatividad/formas_fiscales/Documents/2LA.pdf</w:t>
              </w:r>
            </w:hyperlink>
            <w:r w:rsidR="00DC0D8F" w:rsidRPr="00374E2C">
              <w:rPr>
                <w:rFonts w:ascii="Times New Roman" w:hAnsi="Times New Roman" w:cs="Times New Roman"/>
                <w:color w:val="0000CC"/>
                <w:sz w:val="18"/>
                <w:szCs w:val="18"/>
                <w:u w:val="single"/>
                <w:lang w:val="en-US"/>
              </w:rPr>
              <w:t xml:space="preserve"> </w:t>
            </w:r>
          </w:p>
          <w:p w:rsidR="00DC0D8F" w:rsidRPr="00374E2C" w:rsidRDefault="00AA6A4A" w:rsidP="00DC0D8F">
            <w:pPr>
              <w:rPr>
                <w:rFonts w:ascii="Times New Roman" w:hAnsi="Times New Roman" w:cs="Times New Roman"/>
                <w:color w:val="0000CC"/>
                <w:sz w:val="18"/>
                <w:szCs w:val="18"/>
                <w:u w:val="single"/>
                <w:lang w:val="en-US"/>
              </w:rPr>
            </w:pPr>
            <w:hyperlink r:id="rId26" w:history="1">
              <w:r w:rsidR="00DC0D8F" w:rsidRPr="00374E2C">
                <w:rPr>
                  <w:rFonts w:ascii="Times New Roman" w:hAnsi="Times New Roman" w:cs="Times New Roman"/>
                  <w:color w:val="0000CC"/>
                  <w:sz w:val="18"/>
                  <w:szCs w:val="18"/>
                  <w:u w:val="single"/>
                  <w:lang w:val="en-US"/>
                </w:rPr>
                <w:t>http://www.sat.gob.mx/fichas_tematicas/Paginas/consulta_clasificacion_arancelaria.aspx</w:t>
              </w:r>
            </w:hyperlink>
            <w:r w:rsidR="00DC0D8F" w:rsidRPr="00374E2C">
              <w:rPr>
                <w:rFonts w:ascii="Times New Roman" w:hAnsi="Times New Roman" w:cs="Times New Roman"/>
                <w:color w:val="0000CC"/>
                <w:sz w:val="18"/>
                <w:szCs w:val="18"/>
                <w:u w:val="single"/>
                <w:lang w:val="en-US"/>
              </w:rPr>
              <w:t xml:space="preserve"> </w:t>
            </w:r>
          </w:p>
          <w:p w:rsidR="00DC0D8F" w:rsidRPr="00374E2C" w:rsidRDefault="00AA6A4A" w:rsidP="00DC0D8F">
            <w:pPr>
              <w:rPr>
                <w:rFonts w:ascii="Times New Roman" w:hAnsi="Times New Roman" w:cs="Times New Roman"/>
                <w:color w:val="0000CC"/>
                <w:sz w:val="18"/>
                <w:szCs w:val="18"/>
                <w:u w:val="single"/>
                <w:lang w:val="en-US"/>
              </w:rPr>
            </w:pPr>
            <w:hyperlink r:id="rId27" w:history="1">
              <w:r w:rsidR="00DC0D8F" w:rsidRPr="00374E2C">
                <w:rPr>
                  <w:rFonts w:ascii="Times New Roman" w:hAnsi="Times New Roman" w:cs="Times New Roman"/>
                  <w:color w:val="0000CC"/>
                  <w:sz w:val="18"/>
                  <w:szCs w:val="18"/>
                  <w:u w:val="single"/>
                  <w:lang w:val="en-US"/>
                </w:rPr>
                <w:t>http://www2.sat.gob.mx/sitio_internet/sitio_aplicaciones/Resoluciones_Favorables/</w:t>
              </w:r>
            </w:hyperlink>
            <w:r w:rsidR="00DC0D8F" w:rsidRPr="00374E2C">
              <w:rPr>
                <w:rFonts w:ascii="Times New Roman" w:hAnsi="Times New Roman" w:cs="Times New Roman"/>
                <w:color w:val="0000CC"/>
                <w:sz w:val="18"/>
                <w:szCs w:val="18"/>
                <w:u w:val="single"/>
                <w:lang w:val="en-US"/>
              </w:rPr>
              <w:t xml:space="preserve"> </w:t>
            </w:r>
          </w:p>
          <w:p w:rsidR="00DC0D8F" w:rsidRPr="00DC0D8F" w:rsidRDefault="00DC0D8F" w:rsidP="00DC0D8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:rsidR="00DC0D8F" w:rsidRPr="00DC0D8F" w:rsidRDefault="00DC0D8F" w:rsidP="00DC0D8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C0D8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In addition, specific requirements for advance ruling are established on each Free Trade or Economic Partnership Agreements. </w:t>
            </w:r>
          </w:p>
        </w:tc>
        <w:tc>
          <w:tcPr>
            <w:tcW w:w="1843" w:type="dxa"/>
          </w:tcPr>
          <w:p w:rsidR="00DC0D8F" w:rsidRPr="00DC0D8F" w:rsidRDefault="00DC0D8F" w:rsidP="00DC0D8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C0D8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ccording to the Fiscal Code of the Federation (CFF), Articles 34 and 37 indicate, "the tax authorities must answer the inquiries made by individuals within a period of three months counted from the date of presentation of the respective request."</w:t>
            </w:r>
          </w:p>
          <w:p w:rsidR="00DC0D8F" w:rsidRPr="00DC0D8F" w:rsidRDefault="00DC0D8F" w:rsidP="00DC0D8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:rsidR="00DC0D8F" w:rsidRPr="00DC0D8F" w:rsidRDefault="00DC0D8F" w:rsidP="00DC0D8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:rsidR="00DC0D8F" w:rsidRPr="00DC0D8F" w:rsidRDefault="00DC0D8F" w:rsidP="00DC0D8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C0D8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In relation on Treaties or Free Trade Agreements, the response period is established. If it were not established it would be 3 months.</w:t>
            </w:r>
          </w:p>
        </w:tc>
        <w:tc>
          <w:tcPr>
            <w:tcW w:w="1843" w:type="dxa"/>
          </w:tcPr>
          <w:p w:rsidR="00DC0D8F" w:rsidRPr="00DC0D8F" w:rsidRDefault="00DC0D8F" w:rsidP="00DC0D8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C0D8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ccording article 34 CFF, these kind of resolutions are valid for the current Fiscal Year (FY), a previous FY and 3 following FY.</w:t>
            </w:r>
          </w:p>
          <w:p w:rsidR="00DC0D8F" w:rsidRPr="00DC0D8F" w:rsidRDefault="00DC0D8F" w:rsidP="00DC0D8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:rsidR="00DC0D8F" w:rsidRPr="00DC0D8F" w:rsidRDefault="00DC0D8F" w:rsidP="00DC0D8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C0D8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Its validity can be further extended under mutual agreement, in accordance to international treaties signed by Mexico. </w:t>
            </w:r>
          </w:p>
        </w:tc>
        <w:tc>
          <w:tcPr>
            <w:tcW w:w="1417" w:type="dxa"/>
          </w:tcPr>
          <w:p w:rsidR="00DC0D8F" w:rsidRPr="00DC0D8F" w:rsidRDefault="00DC0D8F" w:rsidP="00DC0D8F">
            <w:pPr>
              <w:rPr>
                <w:rFonts w:ascii="Times New Roman" w:hAnsi="Times New Roman" w:cs="Times New Roman"/>
                <w:color w:val="222A35" w:themeColor="text2" w:themeShade="80"/>
                <w:sz w:val="18"/>
                <w:szCs w:val="18"/>
                <w:lang w:val="en-US"/>
              </w:rPr>
            </w:pPr>
            <w:r w:rsidRPr="00DC0D8F">
              <w:rPr>
                <w:rFonts w:ascii="Times New Roman" w:hAnsi="Times New Roman" w:cs="Times New Roman"/>
                <w:color w:val="222A35" w:themeColor="text2" w:themeShade="80"/>
                <w:sz w:val="18"/>
                <w:szCs w:val="18"/>
                <w:lang w:val="en-US"/>
              </w:rPr>
              <w:t>Yes</w:t>
            </w:r>
          </w:p>
        </w:tc>
        <w:tc>
          <w:tcPr>
            <w:tcW w:w="992" w:type="dxa"/>
          </w:tcPr>
          <w:p w:rsidR="00DC0D8F" w:rsidRPr="00DC0D8F" w:rsidRDefault="00DC0D8F" w:rsidP="00DC0D8F">
            <w:pPr>
              <w:rPr>
                <w:rFonts w:ascii="Times New Roman" w:hAnsi="Times New Roman" w:cs="Times New Roman"/>
                <w:color w:val="222A35" w:themeColor="text2" w:themeShade="80"/>
                <w:sz w:val="18"/>
                <w:szCs w:val="18"/>
                <w:lang w:val="en-US"/>
              </w:rPr>
            </w:pPr>
            <w:r w:rsidRPr="00DC0D8F">
              <w:rPr>
                <w:rFonts w:ascii="Times New Roman" w:hAnsi="Times New Roman" w:cs="Times New Roman"/>
                <w:color w:val="222A35" w:themeColor="text2" w:themeShade="80"/>
                <w:sz w:val="18"/>
                <w:szCs w:val="18"/>
                <w:lang w:val="en-US"/>
              </w:rPr>
              <w:t>Yes</w:t>
            </w:r>
          </w:p>
        </w:tc>
        <w:tc>
          <w:tcPr>
            <w:tcW w:w="1418" w:type="dxa"/>
          </w:tcPr>
          <w:p w:rsidR="00DC0D8F" w:rsidRPr="00DC0D8F" w:rsidRDefault="00DC0D8F" w:rsidP="00DC0D8F">
            <w:pPr>
              <w:rPr>
                <w:rFonts w:ascii="Times New Roman" w:hAnsi="Times New Roman" w:cs="Times New Roman"/>
                <w:color w:val="222A35" w:themeColor="text2" w:themeShade="80"/>
                <w:sz w:val="18"/>
                <w:szCs w:val="18"/>
                <w:lang w:val="en-US"/>
              </w:rPr>
            </w:pPr>
            <w:r w:rsidRPr="00DC0D8F">
              <w:rPr>
                <w:rFonts w:ascii="Times New Roman" w:hAnsi="Times New Roman" w:cs="Times New Roman"/>
                <w:color w:val="222A35" w:themeColor="text2" w:themeShade="80"/>
                <w:sz w:val="18"/>
                <w:szCs w:val="18"/>
                <w:lang w:val="en-US"/>
              </w:rPr>
              <w:t>Yes</w:t>
            </w:r>
          </w:p>
        </w:tc>
      </w:tr>
      <w:tr w:rsidR="00C80981" w:rsidRPr="00DC0D8F" w:rsidTr="00C80981">
        <w:tc>
          <w:tcPr>
            <w:tcW w:w="2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80981" w:rsidRPr="00C80981" w:rsidRDefault="00C80981" w:rsidP="00C8098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80981">
              <w:rPr>
                <w:rFonts w:ascii="Times New Roman" w:hAnsi="Times New Roman" w:cs="Times New Roman"/>
                <w:sz w:val="18"/>
                <w:szCs w:val="18"/>
              </w:rPr>
              <w:t>New Zealand</w:t>
            </w:r>
          </w:p>
        </w:tc>
        <w:tc>
          <w:tcPr>
            <w:tcW w:w="4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F17C3" w:rsidRPr="00374E2C" w:rsidRDefault="00AA6A4A" w:rsidP="00C80981">
            <w:pPr>
              <w:rPr>
                <w:rStyle w:val="Hyperlink"/>
                <w:color w:val="0000CC"/>
                <w:sz w:val="18"/>
                <w:szCs w:val="18"/>
              </w:rPr>
            </w:pPr>
            <w:hyperlink r:id="rId28" w:history="1">
              <w:r w:rsidR="00C80981" w:rsidRPr="00374E2C">
                <w:rPr>
                  <w:rStyle w:val="Hyperlink"/>
                  <w:color w:val="0000CC"/>
                  <w:sz w:val="18"/>
                  <w:szCs w:val="18"/>
                </w:rPr>
                <w:t>https://www.customs.govt.nz/business/tariffs/tariff-ruling-request/</w:t>
              </w:r>
            </w:hyperlink>
          </w:p>
          <w:p w:rsidR="00C80981" w:rsidRPr="00C80981" w:rsidRDefault="00C80981" w:rsidP="00C8098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74E2C">
              <w:rPr>
                <w:rFonts w:ascii="Times New Roman" w:hAnsi="Times New Roman" w:cs="Times New Roman"/>
                <w:color w:val="0000CC"/>
                <w:sz w:val="18"/>
                <w:szCs w:val="18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80981" w:rsidRPr="00C80981" w:rsidRDefault="004F17C3" w:rsidP="00C80981">
            <w:pPr>
              <w:rPr>
                <w:rFonts w:ascii="Times New Roman" w:hAnsi="Times New Roman" w:cs="Times New Roman"/>
                <w:sz w:val="18"/>
                <w:szCs w:val="18"/>
                <w:lang w:val="en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"/>
              </w:rPr>
              <w:t>In general:</w:t>
            </w:r>
          </w:p>
          <w:p w:rsidR="00C80981" w:rsidRPr="00C80981" w:rsidRDefault="004F17C3" w:rsidP="00C80981"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="Times New Roman" w:hAnsi="Times New Roman" w:cs="Times New Roman"/>
                <w:sz w:val="18"/>
                <w:szCs w:val="18"/>
                <w:lang w:val="en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"/>
              </w:rPr>
              <w:t>C</w:t>
            </w:r>
            <w:r w:rsidRPr="00C80981">
              <w:rPr>
                <w:rFonts w:ascii="Times New Roman" w:hAnsi="Times New Roman" w:cs="Times New Roman"/>
                <w:sz w:val="18"/>
                <w:szCs w:val="18"/>
                <w:lang w:val="en"/>
              </w:rPr>
              <w:t xml:space="preserve">ountry of origin rulings </w:t>
            </w:r>
            <w:r>
              <w:rPr>
                <w:rFonts w:ascii="Times New Roman" w:hAnsi="Times New Roman" w:cs="Times New Roman"/>
                <w:sz w:val="18"/>
                <w:szCs w:val="18"/>
                <w:lang w:val="en"/>
              </w:rPr>
              <w:t xml:space="preserve">: </w:t>
            </w:r>
            <w:r w:rsidR="00C80981" w:rsidRPr="00C80981">
              <w:rPr>
                <w:rFonts w:ascii="Times New Roman" w:hAnsi="Times New Roman" w:cs="Times New Roman"/>
                <w:sz w:val="18"/>
                <w:szCs w:val="18"/>
                <w:lang w:val="en"/>
              </w:rPr>
              <w:t>150 days of giving Customs</w:t>
            </w:r>
            <w:r>
              <w:rPr>
                <w:rFonts w:ascii="Times New Roman" w:hAnsi="Times New Roman" w:cs="Times New Roman"/>
                <w:sz w:val="18"/>
                <w:szCs w:val="18"/>
                <w:lang w:val="en"/>
              </w:rPr>
              <w:t xml:space="preserve"> all the necessary information </w:t>
            </w:r>
            <w:r w:rsidR="00C80981" w:rsidRPr="00C80981">
              <w:rPr>
                <w:rFonts w:ascii="Times New Roman" w:hAnsi="Times New Roman" w:cs="Times New Roman"/>
                <w:sz w:val="18"/>
                <w:szCs w:val="18"/>
                <w:lang w:val="en"/>
              </w:rPr>
              <w:t xml:space="preserve"> </w:t>
            </w:r>
          </w:p>
          <w:p w:rsidR="00C80981" w:rsidRPr="00C80981" w:rsidRDefault="004F17C3" w:rsidP="004F17C3"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="Times New Roman" w:hAnsi="Times New Roman" w:cs="Times New Roman"/>
                <w:sz w:val="18"/>
                <w:szCs w:val="18"/>
                <w:lang w:val="en"/>
              </w:rPr>
            </w:pPr>
            <w:r w:rsidRPr="00C80981">
              <w:rPr>
                <w:rFonts w:ascii="Times New Roman" w:hAnsi="Times New Roman" w:cs="Times New Roman"/>
                <w:sz w:val="18"/>
                <w:szCs w:val="18"/>
                <w:lang w:val="en"/>
              </w:rPr>
              <w:t>other rulings.</w:t>
            </w:r>
            <w:r>
              <w:rPr>
                <w:rFonts w:ascii="Times New Roman" w:hAnsi="Times New Roman" w:cs="Times New Roman"/>
                <w:sz w:val="18"/>
                <w:szCs w:val="18"/>
                <w:lang w:val="en"/>
              </w:rPr>
              <w:t xml:space="preserve">: </w:t>
            </w:r>
            <w:r w:rsidR="00C80981" w:rsidRPr="00C80981">
              <w:rPr>
                <w:rFonts w:ascii="Times New Roman" w:hAnsi="Times New Roman" w:cs="Times New Roman"/>
                <w:sz w:val="18"/>
                <w:szCs w:val="18"/>
                <w:lang w:val="en"/>
              </w:rPr>
              <w:t>40 days of giving Customs a</w:t>
            </w:r>
            <w:r>
              <w:rPr>
                <w:rFonts w:ascii="Times New Roman" w:hAnsi="Times New Roman" w:cs="Times New Roman"/>
                <w:sz w:val="18"/>
                <w:szCs w:val="18"/>
                <w:lang w:val="en"/>
              </w:rPr>
              <w:t xml:space="preserve">ll the necessary information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80981" w:rsidRPr="00C80981" w:rsidRDefault="00C80981" w:rsidP="00C80981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80981">
              <w:rPr>
                <w:rFonts w:ascii="Times New Roman" w:hAnsi="Times New Roman" w:cs="Times New Roman"/>
                <w:sz w:val="18"/>
                <w:szCs w:val="18"/>
              </w:rPr>
              <w:t>Valid 3 years, as long as the facts and conditions of the original ruling don’t change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80981" w:rsidRPr="00C80981" w:rsidRDefault="00C80981" w:rsidP="00C8098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80981">
              <w:rPr>
                <w:rFonts w:ascii="Times New Roman" w:hAnsi="Times New Roman" w:cs="Times New Roman"/>
                <w:sz w:val="18"/>
                <w:szCs w:val="18"/>
              </w:rPr>
              <w:sym w:font="Wingdings" w:char="F0FC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80981" w:rsidRPr="00C80981" w:rsidRDefault="00C80981" w:rsidP="00C8098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80981">
              <w:rPr>
                <w:rFonts w:ascii="Times New Roman" w:hAnsi="Times New Roman" w:cs="Times New Roman"/>
                <w:sz w:val="18"/>
                <w:szCs w:val="18"/>
              </w:rPr>
              <w:sym w:font="Wingdings" w:char="F0FC"/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80981" w:rsidRPr="00C80981" w:rsidRDefault="004F17C3" w:rsidP="00C8098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NZ is </w:t>
            </w:r>
            <w:r w:rsidR="00C80981" w:rsidRPr="00C80981">
              <w:rPr>
                <w:rFonts w:ascii="Times New Roman" w:hAnsi="Times New Roman" w:cs="Times New Roman"/>
                <w:sz w:val="18"/>
                <w:szCs w:val="18"/>
              </w:rPr>
              <w:t xml:space="preserve">intending to implement advance rulings for valuation through the Customs and Excise Act review. </w:t>
            </w:r>
          </w:p>
          <w:p w:rsidR="00C80981" w:rsidRPr="00C80981" w:rsidRDefault="00C80981" w:rsidP="00C8098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C80981" w:rsidRPr="00C80981" w:rsidRDefault="00C80981" w:rsidP="00C8098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80981">
              <w:rPr>
                <w:rFonts w:ascii="Times New Roman" w:hAnsi="Times New Roman" w:cs="Times New Roman"/>
                <w:sz w:val="18"/>
                <w:szCs w:val="18"/>
              </w:rPr>
              <w:t xml:space="preserve">The Customs and Excise Bill passed its second reading in December 2017. More information is available at </w:t>
            </w:r>
            <w:hyperlink r:id="rId29" w:history="1">
              <w:r w:rsidRPr="00C80981">
                <w:rPr>
                  <w:rStyle w:val="Hyperlink"/>
                  <w:sz w:val="18"/>
                  <w:szCs w:val="18"/>
                </w:rPr>
                <w:t>https://www.customs.govt.nz/about-us/customs-and-excise/act-review-and-bill/</w:t>
              </w:r>
            </w:hyperlink>
            <w:r w:rsidRPr="00C80981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</w:p>
        </w:tc>
      </w:tr>
      <w:tr w:rsidR="00297D4F" w:rsidRPr="00DC0D8F" w:rsidTr="007E153A">
        <w:tc>
          <w:tcPr>
            <w:tcW w:w="2050" w:type="dxa"/>
          </w:tcPr>
          <w:p w:rsidR="00297D4F" w:rsidRPr="00DC0D8F" w:rsidRDefault="00297D4F" w:rsidP="00297D4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CD683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apua New Guinea</w:t>
            </w:r>
          </w:p>
        </w:tc>
        <w:tc>
          <w:tcPr>
            <w:tcW w:w="4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7D4F" w:rsidRDefault="00297D4F" w:rsidP="00297D4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nly Article 3.1 designated as Cat A</w:t>
            </w:r>
          </w:p>
          <w:p w:rsidR="00297D4F" w:rsidRDefault="00AA6A4A" w:rsidP="00297D4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hyperlink r:id="rId30" w:history="1">
              <w:r w:rsidR="00297D4F">
                <w:rPr>
                  <w:rStyle w:val="Hyperlink"/>
                  <w:sz w:val="18"/>
                  <w:szCs w:val="18"/>
                  <w:lang w:val="en-US"/>
                </w:rPr>
                <w:t>http://www.customs.gov.pg/files/sheets/info/binding_rulings.pdf</w:t>
              </w:r>
            </w:hyperlink>
          </w:p>
          <w:p w:rsidR="00297D4F" w:rsidRDefault="00297D4F" w:rsidP="00297D4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7D4F" w:rsidRDefault="00297D4F" w:rsidP="00297D4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 days (if all required information are provided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7D4F" w:rsidRDefault="00297D4F" w:rsidP="00297D4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 years(subject to changes in laws, e.g. changes to import duty rates 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7D4F" w:rsidRDefault="00297D4F" w:rsidP="00297D4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7D4F" w:rsidRDefault="00297D4F" w:rsidP="00297D4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t yet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7D4F" w:rsidRDefault="00297D4F" w:rsidP="00297D4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t yet</w:t>
            </w:r>
          </w:p>
        </w:tc>
      </w:tr>
      <w:tr w:rsidR="00374E2C" w:rsidRPr="00DC0D8F" w:rsidTr="00F73072">
        <w:tc>
          <w:tcPr>
            <w:tcW w:w="2050" w:type="dxa"/>
          </w:tcPr>
          <w:p w:rsidR="00374E2C" w:rsidRPr="00DC0D8F" w:rsidRDefault="00374E2C" w:rsidP="00374E2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C0D8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eru</w:t>
            </w:r>
          </w:p>
        </w:tc>
        <w:tc>
          <w:tcPr>
            <w:tcW w:w="4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4E2C" w:rsidRPr="00374E2C" w:rsidRDefault="00374E2C" w:rsidP="00374E2C">
            <w:pP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</w:pPr>
            <w:r w:rsidRPr="00374E2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rticle 3 not designated as Cat A. </w:t>
            </w:r>
          </w:p>
          <w:p w:rsidR="00374E2C" w:rsidRPr="00374E2C" w:rsidRDefault="00374E2C" w:rsidP="00374E2C">
            <w:pP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</w:pPr>
          </w:p>
          <w:p w:rsidR="00374E2C" w:rsidRPr="00374E2C" w:rsidRDefault="00374E2C" w:rsidP="00374E2C">
            <w:pPr>
              <w:jc w:val="both"/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</w:pPr>
            <w:r w:rsidRPr="00374E2C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The Peruvian General Customs Law established in Article 210 provisions on Advance Rulings. (see </w:t>
            </w:r>
            <w:hyperlink r:id="rId31" w:history="1">
              <w:r w:rsidRPr="00374E2C">
                <w:rPr>
                  <w:rStyle w:val="Hyperlink"/>
                  <w:i/>
                  <w:color w:val="0000CC"/>
                  <w:sz w:val="18"/>
                  <w:szCs w:val="18"/>
                  <w:lang w:val="en-US"/>
                </w:rPr>
                <w:t>http://www.sunat.gob.pe/legislacion/procedim/normasadua/gja-03.htm</w:t>
              </w:r>
            </w:hyperlink>
            <w:r w:rsidRPr="00374E2C">
              <w:rPr>
                <w:rFonts w:ascii="Times New Roman" w:hAnsi="Times New Roman" w:cs="Times New Roman"/>
                <w:i/>
                <w:color w:val="0000CC"/>
                <w:sz w:val="18"/>
                <w:szCs w:val="18"/>
                <w:lang w:val="en-US"/>
              </w:rPr>
              <w:t xml:space="preserve"> ). </w:t>
            </w:r>
            <w:r w:rsidRPr="00374E2C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eruvian Customs Service (SUNAT) can issue Advance Rulings for:</w:t>
            </w:r>
          </w:p>
          <w:p w:rsidR="00374E2C" w:rsidRPr="00374E2C" w:rsidRDefault="00374E2C" w:rsidP="00374E2C">
            <w:pPr>
              <w:jc w:val="both"/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</w:pPr>
          </w:p>
          <w:p w:rsidR="00374E2C" w:rsidRPr="00374E2C" w:rsidRDefault="00374E2C" w:rsidP="00374E2C">
            <w:pPr>
              <w:jc w:val="both"/>
              <w:rPr>
                <w:rFonts w:ascii="Times New Roman" w:hAnsi="Times New Roman" w:cs="Times New Roman"/>
                <w:i/>
                <w:sz w:val="18"/>
                <w:szCs w:val="18"/>
                <w:lang w:val="fr-FR"/>
              </w:rPr>
            </w:pPr>
            <w:r w:rsidRPr="00374E2C">
              <w:rPr>
                <w:rFonts w:ascii="Times New Roman" w:hAnsi="Times New Roman" w:cs="Times New Roman"/>
                <w:i/>
                <w:sz w:val="18"/>
                <w:szCs w:val="18"/>
                <w:lang w:val="fr-FR"/>
              </w:rPr>
              <w:t xml:space="preserve">Classification: </w:t>
            </w:r>
            <w:hyperlink r:id="rId32" w:history="1">
              <w:r w:rsidRPr="00374E2C">
                <w:rPr>
                  <w:rStyle w:val="Hyperlink"/>
                  <w:i/>
                  <w:color w:val="0000CC"/>
                  <w:sz w:val="18"/>
                  <w:szCs w:val="18"/>
                  <w:lang w:val="fr-FR"/>
                </w:rPr>
                <w:t>http://www.sunat.gob.pe/legislacion/procedim/despacho/procAsociados/despa-pe.00.09.htm</w:t>
              </w:r>
            </w:hyperlink>
            <w:r w:rsidRPr="00374E2C">
              <w:rPr>
                <w:rFonts w:ascii="Times New Roman" w:hAnsi="Times New Roman" w:cs="Times New Roman"/>
                <w:i/>
                <w:color w:val="0000CC"/>
                <w:sz w:val="18"/>
                <w:szCs w:val="18"/>
                <w:lang w:val="fr-FR"/>
              </w:rPr>
              <w:t xml:space="preserve"> </w:t>
            </w:r>
          </w:p>
          <w:p w:rsidR="00374E2C" w:rsidRPr="00374E2C" w:rsidRDefault="00374E2C" w:rsidP="00374E2C">
            <w:pPr>
              <w:jc w:val="both"/>
              <w:rPr>
                <w:rFonts w:ascii="Times New Roman" w:hAnsi="Times New Roman" w:cs="Times New Roman"/>
                <w:i/>
                <w:sz w:val="18"/>
                <w:szCs w:val="18"/>
                <w:lang w:val="fr-FR"/>
              </w:rPr>
            </w:pPr>
          </w:p>
          <w:p w:rsidR="00374E2C" w:rsidRPr="00374E2C" w:rsidRDefault="00374E2C" w:rsidP="00374E2C">
            <w:pPr>
              <w:jc w:val="both"/>
              <w:rPr>
                <w:rFonts w:ascii="Times New Roman" w:hAnsi="Times New Roman" w:cs="Times New Roman"/>
                <w:i/>
                <w:color w:val="0000CC"/>
                <w:sz w:val="18"/>
                <w:szCs w:val="18"/>
                <w:lang w:val="fr-FR"/>
              </w:rPr>
            </w:pPr>
            <w:r w:rsidRPr="00374E2C">
              <w:rPr>
                <w:rFonts w:ascii="Times New Roman" w:hAnsi="Times New Roman" w:cs="Times New Roman"/>
                <w:i/>
                <w:sz w:val="18"/>
                <w:szCs w:val="18"/>
                <w:lang w:val="fr-FR"/>
              </w:rPr>
              <w:t xml:space="preserve">Valuation : </w:t>
            </w:r>
            <w:hyperlink r:id="rId33" w:history="1">
              <w:r w:rsidRPr="00374E2C">
                <w:rPr>
                  <w:rStyle w:val="Hyperlink"/>
                  <w:i/>
                  <w:color w:val="0000CC"/>
                  <w:sz w:val="18"/>
                  <w:szCs w:val="18"/>
                  <w:lang w:val="fr-FR"/>
                </w:rPr>
                <w:t>http://www.sunat.gob.pe/legislacion/procedim/despacho/procAsociados/despa-pe.00.14.htm</w:t>
              </w:r>
            </w:hyperlink>
            <w:r w:rsidRPr="00374E2C">
              <w:rPr>
                <w:rFonts w:ascii="Times New Roman" w:hAnsi="Times New Roman" w:cs="Times New Roman"/>
                <w:i/>
                <w:color w:val="0000CC"/>
                <w:sz w:val="18"/>
                <w:szCs w:val="18"/>
                <w:lang w:val="fr-FR"/>
              </w:rPr>
              <w:t xml:space="preserve"> </w:t>
            </w:r>
          </w:p>
          <w:p w:rsidR="00374E2C" w:rsidRPr="00374E2C" w:rsidRDefault="00374E2C" w:rsidP="00374E2C">
            <w:pPr>
              <w:jc w:val="both"/>
              <w:rPr>
                <w:rFonts w:ascii="Times New Roman" w:hAnsi="Times New Roman" w:cs="Times New Roman"/>
                <w:i/>
                <w:sz w:val="18"/>
                <w:szCs w:val="18"/>
                <w:lang w:val="fr-FR"/>
              </w:rPr>
            </w:pPr>
          </w:p>
          <w:p w:rsidR="00374E2C" w:rsidRPr="00374E2C" w:rsidRDefault="00374E2C" w:rsidP="00374E2C">
            <w:pPr>
              <w:jc w:val="both"/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</w:pPr>
            <w:r w:rsidRPr="00374E2C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Origin : </w:t>
            </w:r>
            <w:hyperlink r:id="rId34" w:history="1">
              <w:r w:rsidRPr="00374E2C">
                <w:rPr>
                  <w:rStyle w:val="Hyperlink"/>
                  <w:i/>
                  <w:color w:val="0000CC"/>
                  <w:sz w:val="18"/>
                  <w:szCs w:val="18"/>
                  <w:lang w:val="en-US"/>
                </w:rPr>
                <w:t>http://www.sunat.gob.pe/legislacion/procedim/despacho/procAsociados/despa-pe.00.14.htm</w:t>
              </w:r>
            </w:hyperlink>
            <w:r w:rsidRPr="00374E2C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(only with China)</w:t>
            </w:r>
          </w:p>
          <w:p w:rsidR="00374E2C" w:rsidRPr="00374E2C" w:rsidRDefault="00374E2C" w:rsidP="00374E2C">
            <w:pPr>
              <w:jc w:val="both"/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</w:pPr>
          </w:p>
          <w:p w:rsidR="00374E2C" w:rsidRPr="00374E2C" w:rsidRDefault="00374E2C" w:rsidP="00374E2C">
            <w:pPr>
              <w:jc w:val="both"/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</w:pPr>
            <w:r w:rsidRPr="00374E2C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It is worth mentioning that there is information about Classification Resolutions issued by SUNAT that is publicly available. (</w:t>
            </w:r>
            <w:hyperlink r:id="rId35" w:history="1">
              <w:r w:rsidRPr="00374E2C">
                <w:rPr>
                  <w:rStyle w:val="Hyperlink"/>
                  <w:i/>
                  <w:color w:val="0000CC"/>
                  <w:sz w:val="18"/>
                  <w:szCs w:val="18"/>
                  <w:lang w:val="en-US"/>
                </w:rPr>
                <w:t>http://www.aduanet.gob.pe/ol-ad-caInter/regclasInterS01Alias</w:t>
              </w:r>
            </w:hyperlink>
            <w:r w:rsidRPr="00374E2C">
              <w:rPr>
                <w:rFonts w:ascii="Times New Roman" w:hAnsi="Times New Roman" w:cs="Times New Roman"/>
                <w:i/>
                <w:color w:val="0000CC"/>
                <w:sz w:val="18"/>
                <w:szCs w:val="18"/>
                <w:lang w:val="en-US"/>
              </w:rPr>
              <w:t xml:space="preserve"> )</w:t>
            </w:r>
          </w:p>
          <w:p w:rsidR="00374E2C" w:rsidRPr="00374E2C" w:rsidRDefault="00374E2C" w:rsidP="00374E2C">
            <w:pPr>
              <w:jc w:val="both"/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</w:pPr>
          </w:p>
          <w:p w:rsidR="00374E2C" w:rsidRPr="00374E2C" w:rsidRDefault="00374E2C" w:rsidP="00374E2C">
            <w:pP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</w:pPr>
            <w:r w:rsidRPr="00374E2C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In addition, the Ministry of Foreign Trade and Tourism can issue advance rulings for origin according to the provisions established in its Free Trade Agreements:</w:t>
            </w:r>
          </w:p>
          <w:p w:rsidR="00374E2C" w:rsidRPr="00374E2C" w:rsidRDefault="00374E2C" w:rsidP="00374E2C">
            <w:pP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</w:pPr>
          </w:p>
          <w:p w:rsidR="00374E2C" w:rsidRPr="00374E2C" w:rsidRDefault="00374E2C" w:rsidP="00374E2C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jc w:val="both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374E2C">
              <w:rPr>
                <w:rFonts w:ascii="Times New Roman" w:hAnsi="Times New Roman" w:cs="Times New Roman"/>
                <w:i/>
                <w:sz w:val="18"/>
                <w:szCs w:val="18"/>
              </w:rPr>
              <w:t>FTA Peru – USA (2009)</w:t>
            </w:r>
          </w:p>
          <w:p w:rsidR="00374E2C" w:rsidRPr="00374E2C" w:rsidRDefault="00374E2C" w:rsidP="00374E2C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jc w:val="both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374E2C">
              <w:rPr>
                <w:rFonts w:ascii="Times New Roman" w:hAnsi="Times New Roman" w:cs="Times New Roman"/>
                <w:i/>
                <w:sz w:val="18"/>
                <w:szCs w:val="18"/>
              </w:rPr>
              <w:t>FTA Peru – Canada (2009)</w:t>
            </w:r>
          </w:p>
          <w:p w:rsidR="00374E2C" w:rsidRPr="00374E2C" w:rsidRDefault="00374E2C" w:rsidP="00374E2C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jc w:val="both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374E2C">
              <w:rPr>
                <w:rFonts w:ascii="Times New Roman" w:hAnsi="Times New Roman" w:cs="Times New Roman"/>
                <w:i/>
                <w:sz w:val="18"/>
                <w:szCs w:val="18"/>
              </w:rPr>
              <w:t>FTA Peru – Singapore (2009)</w:t>
            </w:r>
          </w:p>
          <w:p w:rsidR="00374E2C" w:rsidRPr="00374E2C" w:rsidRDefault="00374E2C" w:rsidP="00374E2C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jc w:val="both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374E2C">
              <w:rPr>
                <w:rFonts w:ascii="Times New Roman" w:hAnsi="Times New Roman" w:cs="Times New Roman"/>
                <w:i/>
                <w:sz w:val="18"/>
                <w:szCs w:val="18"/>
              </w:rPr>
              <w:t>FTA Peru – Chile (2009)</w:t>
            </w:r>
          </w:p>
          <w:p w:rsidR="00374E2C" w:rsidRPr="00374E2C" w:rsidRDefault="00374E2C" w:rsidP="00374E2C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jc w:val="both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374E2C">
              <w:rPr>
                <w:rFonts w:ascii="Times New Roman" w:hAnsi="Times New Roman" w:cs="Times New Roman"/>
                <w:i/>
                <w:sz w:val="18"/>
                <w:szCs w:val="18"/>
              </w:rPr>
              <w:t>FTA Peru – Mexico (2009)</w:t>
            </w:r>
          </w:p>
          <w:p w:rsidR="00374E2C" w:rsidRPr="00374E2C" w:rsidRDefault="00374E2C" w:rsidP="00374E2C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jc w:val="both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374E2C">
              <w:rPr>
                <w:rFonts w:ascii="Times New Roman" w:hAnsi="Times New Roman" w:cs="Times New Roman"/>
                <w:i/>
                <w:sz w:val="18"/>
                <w:szCs w:val="18"/>
              </w:rPr>
              <w:t>FTA Peru – Korea (2011)</w:t>
            </w:r>
          </w:p>
          <w:p w:rsidR="00374E2C" w:rsidRPr="00374E2C" w:rsidRDefault="00374E2C" w:rsidP="00374E2C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jc w:val="both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374E2C">
              <w:rPr>
                <w:rFonts w:ascii="Times New Roman" w:hAnsi="Times New Roman" w:cs="Times New Roman"/>
                <w:i/>
                <w:sz w:val="18"/>
                <w:szCs w:val="18"/>
              </w:rPr>
              <w:t>FTA Peru – Japan (2012)</w:t>
            </w:r>
          </w:p>
          <w:p w:rsidR="00374E2C" w:rsidRPr="00374E2C" w:rsidRDefault="00374E2C" w:rsidP="00374E2C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jc w:val="both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374E2C">
              <w:rPr>
                <w:rFonts w:ascii="Times New Roman" w:hAnsi="Times New Roman" w:cs="Times New Roman"/>
                <w:i/>
                <w:sz w:val="18"/>
                <w:szCs w:val="18"/>
              </w:rPr>
              <w:t>Pacific Alliance (2012)</w:t>
            </w:r>
          </w:p>
          <w:p w:rsidR="00374E2C" w:rsidRPr="00374E2C" w:rsidRDefault="00374E2C" w:rsidP="00374E2C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jc w:val="both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374E2C">
              <w:rPr>
                <w:rFonts w:ascii="Times New Roman" w:hAnsi="Times New Roman" w:cs="Times New Roman"/>
                <w:i/>
                <w:sz w:val="18"/>
                <w:szCs w:val="18"/>
              </w:rPr>
              <w:t>Trans-Pacific Partnership (TPP)</w:t>
            </w:r>
          </w:p>
          <w:p w:rsidR="00374E2C" w:rsidRPr="00374E2C" w:rsidRDefault="00374E2C" w:rsidP="00374E2C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jc w:val="both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374E2C">
              <w:rPr>
                <w:rFonts w:ascii="Times New Roman" w:hAnsi="Times New Roman" w:cs="Times New Roman"/>
                <w:i/>
                <w:sz w:val="18"/>
                <w:szCs w:val="18"/>
              </w:rPr>
              <w:t>FTA Peru – Australia (2018)</w:t>
            </w:r>
          </w:p>
          <w:p w:rsidR="00374E2C" w:rsidRPr="00374E2C" w:rsidRDefault="00374E2C" w:rsidP="00374E2C">
            <w:pP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</w:pPr>
            <w:r w:rsidRPr="00374E2C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(see </w:t>
            </w:r>
            <w:hyperlink r:id="rId36" w:history="1">
              <w:r w:rsidRPr="00374E2C">
                <w:rPr>
                  <w:rStyle w:val="Hyperlink"/>
                  <w:i/>
                  <w:color w:val="0000CC"/>
                  <w:sz w:val="18"/>
                  <w:szCs w:val="18"/>
                  <w:lang w:val="en-US"/>
                </w:rPr>
                <w:t>http://www.acuerdoscomerciales.gob.pe</w:t>
              </w:r>
              <w:r w:rsidRPr="00374E2C">
                <w:rPr>
                  <w:rStyle w:val="Hyperlink"/>
                  <w:i/>
                  <w:color w:val="auto"/>
                  <w:sz w:val="18"/>
                  <w:szCs w:val="18"/>
                  <w:lang w:val="en-US"/>
                </w:rPr>
                <w:t>/</w:t>
              </w:r>
            </w:hyperlink>
            <w:r w:rsidRPr="00374E2C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) </w:t>
            </w:r>
          </w:p>
          <w:p w:rsidR="00374E2C" w:rsidRPr="00374E2C" w:rsidRDefault="00374E2C" w:rsidP="00374E2C">
            <w:pPr>
              <w:jc w:val="both"/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4E2C" w:rsidRPr="00374E2C" w:rsidRDefault="00374E2C" w:rsidP="00374E2C">
            <w:pPr>
              <w:jc w:val="both"/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</w:pPr>
            <w:r w:rsidRPr="00374E2C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According to each FTA, it could be 120 or 150 day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4E2C" w:rsidRPr="00374E2C" w:rsidRDefault="00374E2C" w:rsidP="00374E2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74E2C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Domestic legislation does not include a term of validit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4E2C" w:rsidRPr="00374E2C" w:rsidRDefault="00374E2C" w:rsidP="00374E2C">
            <w:pPr>
              <w:jc w:val="both"/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</w:pPr>
            <w:r w:rsidRPr="00374E2C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Ye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4E2C" w:rsidRPr="00374E2C" w:rsidRDefault="00374E2C" w:rsidP="00374E2C">
            <w:pPr>
              <w:jc w:val="both"/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</w:pPr>
            <w:r w:rsidRPr="00374E2C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Yes*</w:t>
            </w:r>
          </w:p>
          <w:p w:rsidR="00374E2C" w:rsidRPr="00374E2C" w:rsidRDefault="00374E2C" w:rsidP="00374E2C">
            <w:pPr>
              <w:jc w:val="both"/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</w:pPr>
          </w:p>
          <w:p w:rsidR="00374E2C" w:rsidRPr="00374E2C" w:rsidRDefault="00374E2C" w:rsidP="00374E2C">
            <w:pPr>
              <w:jc w:val="both"/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</w:pPr>
            <w:r w:rsidRPr="00374E2C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*Nevertheless, there has not been any request yet.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4E2C" w:rsidRPr="00374E2C" w:rsidRDefault="00374E2C" w:rsidP="00374E2C">
            <w:pPr>
              <w:jc w:val="both"/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</w:pPr>
            <w:r w:rsidRPr="00374E2C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Yes</w:t>
            </w:r>
          </w:p>
        </w:tc>
      </w:tr>
      <w:tr w:rsidR="00374E2C" w:rsidRPr="00DC0D8F" w:rsidTr="00031AC4">
        <w:tc>
          <w:tcPr>
            <w:tcW w:w="2050" w:type="dxa"/>
          </w:tcPr>
          <w:p w:rsidR="00374E2C" w:rsidRPr="009B58F3" w:rsidRDefault="00374E2C" w:rsidP="00374E2C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r w:rsidRPr="00374E2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he Philippines</w:t>
            </w:r>
          </w:p>
        </w:tc>
        <w:tc>
          <w:tcPr>
            <w:tcW w:w="4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4E2C" w:rsidRPr="00374E2C" w:rsidRDefault="00AA6A4A" w:rsidP="00374E2C">
            <w:pPr>
              <w:rPr>
                <w:rFonts w:ascii="Times New Roman" w:hAnsi="Times New Roman" w:cs="Times New Roman"/>
                <w:color w:val="0000CC"/>
                <w:sz w:val="18"/>
              </w:rPr>
            </w:pPr>
            <w:hyperlink r:id="rId37" w:history="1">
              <w:r w:rsidR="00374E2C" w:rsidRPr="00374E2C">
                <w:rPr>
                  <w:rStyle w:val="Hyperlink"/>
                  <w:color w:val="0000CC"/>
                  <w:sz w:val="18"/>
                </w:rPr>
                <w:t>http://customs.gov.ph/wp-content/uploads/2016/10/cmo-30-2016-Guidelines-in-the-Implementation-of-an-Advance-Ruling-System-for-Valuation-Rules-of-Origin-Pursuant-to-CAO-03-.pdf</w:t>
              </w:r>
            </w:hyperlink>
          </w:p>
          <w:p w:rsidR="00374E2C" w:rsidRPr="00374E2C" w:rsidRDefault="00374E2C" w:rsidP="00374E2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4E2C" w:rsidRPr="00374E2C" w:rsidRDefault="00374E2C" w:rsidP="00374E2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74E2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0 working days from the date of receipt of request, or additional documents on information, as the case may b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4E2C" w:rsidRPr="00374E2C" w:rsidRDefault="00374E2C" w:rsidP="00374E2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74E2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 calendar years from the date of its issuance, unless a shorter period is provided for in the ruling due to the nature of the application – which shall be clearly stated in the Advance Ruling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4E2C" w:rsidRPr="00374E2C" w:rsidRDefault="00374E2C" w:rsidP="00374E2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74E2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4E2C" w:rsidRPr="00374E2C" w:rsidRDefault="00374E2C" w:rsidP="00374E2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74E2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4E2C" w:rsidRPr="00374E2C" w:rsidRDefault="00374E2C" w:rsidP="00374E2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74E2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</w:tr>
      <w:tr w:rsidR="00B42969" w:rsidRPr="00DC0D8F" w:rsidTr="0025040F">
        <w:tc>
          <w:tcPr>
            <w:tcW w:w="2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2969" w:rsidRPr="00B42969" w:rsidRDefault="00B42969" w:rsidP="00B42969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4296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Russia*</w:t>
            </w:r>
          </w:p>
          <w:p w:rsidR="00B42969" w:rsidRPr="00B42969" w:rsidRDefault="00B42969" w:rsidP="00B42969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:rsidR="00B42969" w:rsidRPr="00B42969" w:rsidRDefault="00B42969" w:rsidP="00B42969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4296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*All information is provided to date according to the Treaty</w:t>
            </w:r>
          </w:p>
          <w:p w:rsidR="00B42969" w:rsidRPr="00B42969" w:rsidRDefault="00B42969" w:rsidP="00B42969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4296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n the Customs Code of the Eurasian Economic Union of 11 April 2017.</w:t>
            </w:r>
          </w:p>
          <w:p w:rsidR="00B42969" w:rsidRPr="00B42969" w:rsidRDefault="00B42969" w:rsidP="00B42969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4296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The new national law “On customs regulation” is under development. </w:t>
            </w:r>
          </w:p>
          <w:p w:rsidR="00B42969" w:rsidRPr="00B42969" w:rsidRDefault="00B42969" w:rsidP="00B42969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4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2969" w:rsidRPr="00B42969" w:rsidRDefault="00B42969" w:rsidP="00B42969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4296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he form of an advance ruling on the classification of goods, the procedure for its completion is defined in:</w:t>
            </w:r>
          </w:p>
          <w:p w:rsidR="00B42969" w:rsidRPr="00B42969" w:rsidRDefault="00B42969" w:rsidP="00B42969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4296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ecision of the Commission of the Customs Union № 260 of 20 May 2010 (</w:t>
            </w:r>
            <w:hyperlink r:id="rId38" w:history="1">
              <w:r w:rsidRPr="00B42969">
                <w:rPr>
                  <w:rStyle w:val="Hyperlink"/>
                  <w:sz w:val="18"/>
                  <w:szCs w:val="18"/>
                  <w:lang w:val="en-US"/>
                </w:rPr>
                <w:t>http://www.tsouz.ru/KTS/KTS16/Pages/R_260.aspx</w:t>
              </w:r>
            </w:hyperlink>
            <w:r w:rsidRPr="00B4296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 which is last amended by the  Decision of the Board of the Eurasian Economic Commission № 84 of 11 July 2017 (</w:t>
            </w:r>
            <w:hyperlink r:id="rId39" w:history="1">
              <w:r w:rsidRPr="00FE4783">
                <w:rPr>
                  <w:rStyle w:val="Hyperlink"/>
                  <w:color w:val="0033CC"/>
                  <w:sz w:val="18"/>
                  <w:szCs w:val="18"/>
                  <w:lang w:val="en-US"/>
                </w:rPr>
                <w:t>https://docs.eaeunion.org/docs/ru-ru/01414262/clcd_17072017_84</w:t>
              </w:r>
            </w:hyperlink>
            <w:r w:rsidRPr="00B4296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</w:p>
          <w:p w:rsidR="00B42969" w:rsidRPr="00B42969" w:rsidRDefault="00B42969" w:rsidP="00B42969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:rsidR="00B42969" w:rsidRPr="00B42969" w:rsidRDefault="00B42969" w:rsidP="00B42969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4296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he form of an advance ruling on the origin of goods, the procedure for its completion is defined in:</w:t>
            </w:r>
          </w:p>
          <w:p w:rsidR="00B42969" w:rsidRPr="00B42969" w:rsidRDefault="00B42969" w:rsidP="00B42969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4296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ecision of the Board of the Eurasian Economic Commission № 7 of 16 January 2018</w:t>
            </w:r>
          </w:p>
          <w:p w:rsidR="00B42969" w:rsidRDefault="00B42969" w:rsidP="00B42969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4296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</w:t>
            </w:r>
            <w:hyperlink r:id="rId40" w:history="1">
              <w:r w:rsidRPr="00FE4783">
                <w:rPr>
                  <w:rStyle w:val="Hyperlink"/>
                  <w:color w:val="0033CC"/>
                  <w:sz w:val="18"/>
                  <w:szCs w:val="18"/>
                  <w:lang w:val="en-US"/>
                </w:rPr>
                <w:t>https://docs.eaeunion.org/docs/ru-ru/01415805/clcd_19012018_7</w:t>
              </w:r>
            </w:hyperlink>
            <w:r w:rsidRPr="00B4296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</w:p>
          <w:p w:rsidR="00B42969" w:rsidRPr="00B42969" w:rsidRDefault="00B42969" w:rsidP="00B42969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2969" w:rsidRPr="00B42969" w:rsidRDefault="00B42969" w:rsidP="00B42969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4296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No later than 90 calendar days from the date on which the customs authority registers the application for an advance ruling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2969" w:rsidRPr="00B42969" w:rsidRDefault="00B42969" w:rsidP="00B42969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4296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 years for</w:t>
            </w:r>
            <w:r w:rsidRPr="00B42969">
              <w:rPr>
                <w:rFonts w:ascii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an </w:t>
            </w:r>
            <w:r w:rsidRPr="00B4296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dvance ruling on the classification of goods,</w:t>
            </w:r>
          </w:p>
          <w:p w:rsidR="00B42969" w:rsidRPr="00B42969" w:rsidRDefault="00B42969" w:rsidP="00B42969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4296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n advance ruling on the origin of goods shall be valid for the validity period of the certificate of origin based on which such advance ruling has been take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2969" w:rsidRPr="00B42969" w:rsidRDefault="00B42969" w:rsidP="00B42969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4296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2969" w:rsidRPr="00B42969" w:rsidRDefault="00B42969" w:rsidP="00B42969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4296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2969" w:rsidRPr="00B42969" w:rsidRDefault="00B42969" w:rsidP="00B42969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4296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</w:t>
            </w:r>
          </w:p>
        </w:tc>
      </w:tr>
      <w:tr w:rsidR="00374E2C" w:rsidRPr="00DC0D8F" w:rsidTr="00C159F6">
        <w:tc>
          <w:tcPr>
            <w:tcW w:w="2050" w:type="dxa"/>
          </w:tcPr>
          <w:p w:rsidR="00374E2C" w:rsidRPr="00DC0D8F" w:rsidRDefault="00374E2C" w:rsidP="00374E2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C0D8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ingapore</w:t>
            </w:r>
          </w:p>
        </w:tc>
        <w:tc>
          <w:tcPr>
            <w:tcW w:w="4324" w:type="dxa"/>
          </w:tcPr>
          <w:p w:rsidR="00374E2C" w:rsidRPr="00374E2C" w:rsidRDefault="00374E2C" w:rsidP="00374E2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74E2C">
              <w:rPr>
                <w:rFonts w:ascii="Times New Roman" w:hAnsi="Times New Roman" w:cs="Times New Roman"/>
                <w:sz w:val="20"/>
                <w:szCs w:val="20"/>
              </w:rPr>
              <w:t>Valuation</w:t>
            </w:r>
          </w:p>
          <w:p w:rsidR="00374E2C" w:rsidRDefault="00AA6A4A" w:rsidP="00374E2C">
            <w:pPr>
              <w:rPr>
                <w:rFonts w:ascii="Times New Roman" w:hAnsi="Times New Roman" w:cs="Times New Roman"/>
                <w:color w:val="0000FF"/>
                <w:sz w:val="18"/>
                <w:szCs w:val="18"/>
                <w:u w:val="single"/>
                <w:lang w:val="en-US"/>
              </w:rPr>
            </w:pPr>
            <w:hyperlink r:id="rId41" w:history="1">
              <w:r w:rsidR="00374E2C" w:rsidRPr="00DC0D8F">
                <w:rPr>
                  <w:rFonts w:ascii="Times New Roman" w:hAnsi="Times New Roman" w:cs="Times New Roman"/>
                  <w:color w:val="0000FF"/>
                  <w:sz w:val="18"/>
                  <w:szCs w:val="18"/>
                  <w:u w:val="single"/>
                  <w:lang w:val="en-US"/>
                </w:rPr>
                <w:t>https://www.customs.gov.sg/businesses/valuation-duties-taxes--fees/customs-ruling-on-valuation</w:t>
              </w:r>
            </w:hyperlink>
          </w:p>
          <w:p w:rsidR="00374E2C" w:rsidRPr="00374E2C" w:rsidRDefault="00374E2C" w:rsidP="00374E2C">
            <w:pPr>
              <w:rPr>
                <w:rFonts w:ascii="Times New Roman" w:hAnsi="Times New Roman" w:cs="Times New Roman"/>
                <w:sz w:val="18"/>
                <w:szCs w:val="18"/>
                <w:u w:val="single"/>
                <w:lang w:val="en-US"/>
              </w:rPr>
            </w:pPr>
          </w:p>
          <w:p w:rsidR="00374E2C" w:rsidRPr="00374E2C" w:rsidRDefault="00374E2C" w:rsidP="00374E2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74E2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lassification:</w:t>
            </w:r>
          </w:p>
          <w:p w:rsidR="00374E2C" w:rsidRPr="00374E2C" w:rsidRDefault="00AA6A4A" w:rsidP="00374E2C">
            <w:pPr>
              <w:rPr>
                <w:rFonts w:ascii="Times New Roman" w:hAnsi="Times New Roman" w:cs="Times New Roman"/>
                <w:color w:val="0000CC"/>
                <w:sz w:val="18"/>
                <w:szCs w:val="18"/>
                <w:u w:val="single"/>
                <w:lang w:val="en-US"/>
              </w:rPr>
            </w:pPr>
            <w:hyperlink r:id="rId42" w:history="1">
              <w:r w:rsidR="00374E2C" w:rsidRPr="00374E2C">
                <w:rPr>
                  <w:rStyle w:val="Hyperlink"/>
                  <w:color w:val="0000CC"/>
                  <w:sz w:val="18"/>
                  <w:szCs w:val="18"/>
                  <w:lang w:val="en-US"/>
                </w:rPr>
                <w:t>https://www.customs.gov.sg/businesses/harmonized-system-hs-classification-of-goods/application-for-customs-ruling-on-classification-of-goods</w:t>
              </w:r>
            </w:hyperlink>
          </w:p>
          <w:p w:rsidR="00374E2C" w:rsidRPr="00A01798" w:rsidRDefault="00374E2C" w:rsidP="00374E2C">
            <w:pPr>
              <w:rPr>
                <w:rFonts w:ascii="Times New Roman" w:hAnsi="Times New Roman" w:cs="Times New Roman"/>
                <w:color w:val="0000FF"/>
                <w:sz w:val="18"/>
                <w:szCs w:val="18"/>
                <w:u w:val="single"/>
                <w:lang w:val="en-US"/>
              </w:rPr>
            </w:pPr>
          </w:p>
          <w:p w:rsidR="00374E2C" w:rsidRPr="00374E2C" w:rsidRDefault="00374E2C" w:rsidP="00374E2C">
            <w:pPr>
              <w:rPr>
                <w:rFonts w:ascii="Times New Roman" w:hAnsi="Times New Roman" w:cs="Times New Roman"/>
                <w:sz w:val="18"/>
                <w:szCs w:val="18"/>
                <w:u w:val="single"/>
                <w:lang w:val="en-US"/>
              </w:rPr>
            </w:pPr>
            <w:r w:rsidRPr="00374E2C">
              <w:rPr>
                <w:rFonts w:ascii="Times New Roman" w:hAnsi="Times New Roman" w:cs="Times New Roman"/>
                <w:sz w:val="18"/>
                <w:szCs w:val="18"/>
                <w:u w:val="single"/>
                <w:lang w:val="en-US"/>
              </w:rPr>
              <w:t xml:space="preserve">Origin: </w:t>
            </w:r>
          </w:p>
          <w:p w:rsidR="00374E2C" w:rsidRPr="00374E2C" w:rsidRDefault="00AA6A4A" w:rsidP="00374E2C">
            <w:pPr>
              <w:rPr>
                <w:rFonts w:ascii="Times New Roman" w:hAnsi="Times New Roman" w:cs="Times New Roman"/>
                <w:color w:val="0000CC"/>
                <w:sz w:val="18"/>
                <w:szCs w:val="18"/>
                <w:u w:val="single"/>
                <w:lang w:val="en-US"/>
              </w:rPr>
            </w:pPr>
            <w:hyperlink r:id="rId43" w:anchor="hs-code" w:history="1">
              <w:r w:rsidR="00374E2C" w:rsidRPr="00374E2C">
                <w:rPr>
                  <w:rStyle w:val="Hyperlink"/>
                  <w:color w:val="0000CC"/>
                  <w:sz w:val="18"/>
                  <w:szCs w:val="18"/>
                  <w:lang w:val="en-US"/>
                </w:rPr>
                <w:t>https://www.customs.gov.sg/eservices/customs-forms-and-service-links#hs-code</w:t>
              </w:r>
            </w:hyperlink>
          </w:p>
          <w:p w:rsidR="00374E2C" w:rsidRDefault="00374E2C" w:rsidP="00374E2C">
            <w:pPr>
              <w:rPr>
                <w:rFonts w:ascii="Times New Roman" w:hAnsi="Times New Roman" w:cs="Times New Roman"/>
                <w:color w:val="0000FF"/>
                <w:sz w:val="18"/>
                <w:szCs w:val="18"/>
                <w:u w:val="single"/>
                <w:lang w:val="en-US"/>
              </w:rPr>
            </w:pPr>
          </w:p>
          <w:p w:rsidR="00374E2C" w:rsidRPr="00DC0D8F" w:rsidRDefault="00374E2C" w:rsidP="00374E2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</w:tcPr>
          <w:p w:rsidR="00374E2C" w:rsidRPr="00DC0D8F" w:rsidRDefault="00374E2C" w:rsidP="00374E2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01798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Within 30 days upon receipt of complete application and set of supporting documents</w:t>
            </w:r>
          </w:p>
        </w:tc>
        <w:tc>
          <w:tcPr>
            <w:tcW w:w="1843" w:type="dxa"/>
          </w:tcPr>
          <w:p w:rsidR="00374E2C" w:rsidRPr="00DC0D8F" w:rsidRDefault="00374E2C" w:rsidP="00374E2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 years</w:t>
            </w:r>
          </w:p>
        </w:tc>
        <w:tc>
          <w:tcPr>
            <w:tcW w:w="1417" w:type="dxa"/>
          </w:tcPr>
          <w:p w:rsidR="00374E2C" w:rsidRPr="00DC0D8F" w:rsidRDefault="00374E2C" w:rsidP="00374E2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  <w:tc>
          <w:tcPr>
            <w:tcW w:w="992" w:type="dxa"/>
          </w:tcPr>
          <w:p w:rsidR="00374E2C" w:rsidRPr="00DC0D8F" w:rsidRDefault="00374E2C" w:rsidP="00374E2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  <w:tc>
          <w:tcPr>
            <w:tcW w:w="1418" w:type="dxa"/>
          </w:tcPr>
          <w:p w:rsidR="00374E2C" w:rsidRPr="00DC0D8F" w:rsidRDefault="00374E2C" w:rsidP="00374E2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</w:tr>
      <w:tr w:rsidR="00374E2C" w:rsidRPr="00DC0D8F" w:rsidTr="00C159F6">
        <w:tc>
          <w:tcPr>
            <w:tcW w:w="2050" w:type="dxa"/>
          </w:tcPr>
          <w:p w:rsidR="00374E2C" w:rsidRPr="00DC0D8F" w:rsidRDefault="00374E2C" w:rsidP="00374E2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C0D8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hinese Taipei</w:t>
            </w:r>
          </w:p>
        </w:tc>
        <w:tc>
          <w:tcPr>
            <w:tcW w:w="4324" w:type="dxa"/>
          </w:tcPr>
          <w:p w:rsidR="00374E2C" w:rsidRPr="00A21B21" w:rsidRDefault="00374E2C" w:rsidP="00374E2C">
            <w:pPr>
              <w:rPr>
                <w:rFonts w:ascii="Times New Roman" w:hAnsi="Times New Roman" w:cs="Times New Roman"/>
                <w:sz w:val="18"/>
                <w:szCs w:val="18"/>
                <w:lang w:eastAsia="zh-TW"/>
              </w:rPr>
            </w:pPr>
            <w:r w:rsidRPr="00A21B21">
              <w:rPr>
                <w:rFonts w:ascii="Times New Roman" w:hAnsi="Times New Roman" w:cs="Times New Roman"/>
                <w:b/>
                <w:sz w:val="18"/>
                <w:szCs w:val="18"/>
                <w:lang w:eastAsia="zh-TW"/>
              </w:rPr>
              <w:t>T</w:t>
            </w:r>
            <w:r w:rsidRPr="00A21B21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ariff classification </w:t>
            </w:r>
          </w:p>
          <w:p w:rsidR="00374E2C" w:rsidRPr="00374E2C" w:rsidRDefault="00AA6A4A" w:rsidP="00374E2C">
            <w:pPr>
              <w:rPr>
                <w:rFonts w:ascii="Times New Roman" w:hAnsi="Times New Roman" w:cs="Times New Roman"/>
                <w:color w:val="0000CC"/>
                <w:sz w:val="18"/>
                <w:szCs w:val="18"/>
              </w:rPr>
            </w:pPr>
            <w:hyperlink r:id="rId44" w:history="1">
              <w:r w:rsidR="00374E2C" w:rsidRPr="00374E2C">
                <w:rPr>
                  <w:rStyle w:val="Hyperlink"/>
                  <w:color w:val="0000CC"/>
                  <w:sz w:val="18"/>
                  <w:szCs w:val="18"/>
                </w:rPr>
                <w:t>http://portal.sw.nat.gov.tw/PPL/RedirectorNonLoginAction?appId=APGQ&amp;privilegeId=GC433</w:t>
              </w:r>
            </w:hyperlink>
          </w:p>
          <w:p w:rsidR="00374E2C" w:rsidRPr="00A21B21" w:rsidRDefault="00374E2C" w:rsidP="00374E2C">
            <w:pPr>
              <w:rPr>
                <w:rFonts w:ascii="Times New Roman" w:hAnsi="Times New Roman" w:cs="Times New Roman"/>
                <w:sz w:val="18"/>
                <w:szCs w:val="18"/>
                <w:lang w:eastAsia="zh-TW"/>
              </w:rPr>
            </w:pPr>
          </w:p>
          <w:p w:rsidR="00374E2C" w:rsidRPr="00A21B21" w:rsidRDefault="00374E2C" w:rsidP="00374E2C">
            <w:pPr>
              <w:rPr>
                <w:rFonts w:ascii="Times New Roman" w:hAnsi="Times New Roman" w:cs="Times New Roman"/>
                <w:sz w:val="18"/>
                <w:szCs w:val="18"/>
                <w:lang w:eastAsia="zh-TW"/>
              </w:rPr>
            </w:pPr>
          </w:p>
          <w:p w:rsidR="00374E2C" w:rsidRPr="00A21B21" w:rsidRDefault="00374E2C" w:rsidP="00374E2C">
            <w:pPr>
              <w:rPr>
                <w:rFonts w:ascii="Times New Roman" w:hAnsi="Times New Roman" w:cs="Times New Roman"/>
                <w:sz w:val="18"/>
                <w:szCs w:val="18"/>
                <w:lang w:eastAsia="zh-TW"/>
              </w:rPr>
            </w:pPr>
          </w:p>
          <w:p w:rsidR="00374E2C" w:rsidRPr="00A21B21" w:rsidRDefault="00374E2C" w:rsidP="00374E2C">
            <w:pPr>
              <w:rPr>
                <w:rFonts w:ascii="Times New Roman" w:hAnsi="Times New Roman" w:cs="Times New Roman"/>
                <w:b/>
                <w:sz w:val="18"/>
                <w:szCs w:val="18"/>
                <w:lang w:eastAsia="zh-TW"/>
              </w:rPr>
            </w:pPr>
            <w:r w:rsidRPr="00A21B21">
              <w:rPr>
                <w:rFonts w:ascii="Times New Roman" w:hAnsi="Times New Roman" w:cs="Times New Roman"/>
                <w:b/>
                <w:sz w:val="18"/>
                <w:szCs w:val="18"/>
              </w:rPr>
              <w:t>Origin</w:t>
            </w:r>
          </w:p>
          <w:p w:rsidR="00374E2C" w:rsidRPr="00374E2C" w:rsidRDefault="00AA6A4A" w:rsidP="00374E2C">
            <w:pPr>
              <w:rPr>
                <w:rFonts w:ascii="Times New Roman" w:hAnsi="Times New Roman" w:cs="Times New Roman"/>
                <w:color w:val="0000CC"/>
                <w:sz w:val="18"/>
                <w:szCs w:val="18"/>
                <w:lang w:eastAsia="zh-TW"/>
              </w:rPr>
            </w:pPr>
            <w:hyperlink r:id="rId45" w:history="1">
              <w:r w:rsidR="00374E2C" w:rsidRPr="00374E2C">
                <w:rPr>
                  <w:rStyle w:val="Hyperlink"/>
                  <w:color w:val="0000CC"/>
                  <w:sz w:val="18"/>
                  <w:szCs w:val="18"/>
                  <w:lang w:eastAsia="zh-TW"/>
                </w:rPr>
                <w:t>https://law.moj.gov.tw/Eng/LawClass/LawAll.aspx?PCode=G0350075</w:t>
              </w:r>
            </w:hyperlink>
          </w:p>
          <w:p w:rsidR="00374E2C" w:rsidRPr="00A21B21" w:rsidRDefault="00374E2C" w:rsidP="00374E2C">
            <w:pPr>
              <w:rPr>
                <w:rFonts w:ascii="Times New Roman" w:hAnsi="Times New Roman" w:cs="Times New Roman"/>
                <w:sz w:val="18"/>
                <w:szCs w:val="18"/>
                <w:lang w:eastAsia="zh-TW"/>
              </w:rPr>
            </w:pPr>
          </w:p>
          <w:p w:rsidR="00374E2C" w:rsidRPr="00A21B21" w:rsidRDefault="00374E2C" w:rsidP="00374E2C">
            <w:pPr>
              <w:rPr>
                <w:rFonts w:ascii="Times New Roman" w:hAnsi="Times New Roman" w:cs="Times New Roman"/>
                <w:sz w:val="18"/>
                <w:szCs w:val="18"/>
                <w:lang w:eastAsia="zh-TW"/>
              </w:rPr>
            </w:pPr>
          </w:p>
          <w:p w:rsidR="00374E2C" w:rsidRPr="00A21B21" w:rsidRDefault="00374E2C" w:rsidP="00374E2C">
            <w:pPr>
              <w:rPr>
                <w:rFonts w:ascii="Times New Roman" w:hAnsi="Times New Roman" w:cs="Times New Roman"/>
                <w:sz w:val="18"/>
                <w:szCs w:val="18"/>
                <w:lang w:eastAsia="zh-TW"/>
              </w:rPr>
            </w:pPr>
          </w:p>
          <w:p w:rsidR="00374E2C" w:rsidRPr="00A21B21" w:rsidRDefault="00374E2C" w:rsidP="00374E2C">
            <w:pPr>
              <w:rPr>
                <w:rFonts w:ascii="Times New Roman" w:hAnsi="Times New Roman" w:cs="Times New Roman"/>
                <w:sz w:val="18"/>
                <w:szCs w:val="18"/>
                <w:lang w:eastAsia="zh-TW"/>
              </w:rPr>
            </w:pPr>
          </w:p>
          <w:p w:rsidR="00374E2C" w:rsidRPr="00A21B21" w:rsidRDefault="00374E2C" w:rsidP="00374E2C">
            <w:pPr>
              <w:rPr>
                <w:rFonts w:ascii="Times New Roman" w:hAnsi="Times New Roman" w:cs="Times New Roman"/>
                <w:b/>
                <w:sz w:val="18"/>
                <w:szCs w:val="18"/>
                <w:lang w:eastAsia="zh-TW"/>
              </w:rPr>
            </w:pPr>
            <w:r w:rsidRPr="00A21B21">
              <w:rPr>
                <w:rFonts w:ascii="Times New Roman" w:hAnsi="Times New Roman" w:cs="Times New Roman"/>
                <w:b/>
                <w:sz w:val="18"/>
                <w:szCs w:val="18"/>
              </w:rPr>
              <w:t>Valuation</w:t>
            </w:r>
          </w:p>
          <w:p w:rsidR="00374E2C" w:rsidRPr="00374E2C" w:rsidRDefault="00AA6A4A" w:rsidP="00374E2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CC"/>
                <w:sz w:val="18"/>
                <w:szCs w:val="18"/>
                <w:lang w:eastAsia="zh-TW"/>
              </w:rPr>
            </w:pPr>
            <w:hyperlink r:id="rId46" w:history="1">
              <w:r w:rsidR="00374E2C" w:rsidRPr="00374E2C">
                <w:rPr>
                  <w:rStyle w:val="Hyperlink"/>
                  <w:color w:val="0000CC"/>
                  <w:sz w:val="18"/>
                  <w:szCs w:val="18"/>
                </w:rPr>
                <w:t>http://law.moj.gov.tw/Eng/LawClass/LawAll.aspx?PCode=G0350068</w:t>
              </w:r>
            </w:hyperlink>
          </w:p>
          <w:p w:rsidR="00374E2C" w:rsidRPr="00A21B21" w:rsidRDefault="00AA6A4A" w:rsidP="00374E2C">
            <w:pPr>
              <w:spacing w:afterLines="50" w:after="120"/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hyperlink r:id="rId47" w:history="1">
              <w:r w:rsidR="00374E2C" w:rsidRPr="00374E2C">
                <w:rPr>
                  <w:rStyle w:val="Hyperlink"/>
                  <w:color w:val="0000CC"/>
                  <w:sz w:val="18"/>
                  <w:szCs w:val="18"/>
                </w:rPr>
                <w:t>https://web.customs.gov.tw/News_Content.aspx?n=3E72BFD8B42F96D8&amp;sms=0205B47A1C459B5A&amp;s=C2FA1BCCB43C1321</w:t>
              </w:r>
            </w:hyperlink>
          </w:p>
        </w:tc>
        <w:tc>
          <w:tcPr>
            <w:tcW w:w="1843" w:type="dxa"/>
          </w:tcPr>
          <w:p w:rsidR="00374E2C" w:rsidRPr="00A21B21" w:rsidRDefault="00374E2C" w:rsidP="00374E2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eastAsia="zh-TW"/>
              </w:rPr>
            </w:pPr>
            <w:r w:rsidRPr="00A21B21">
              <w:rPr>
                <w:rFonts w:ascii="Times New Roman" w:hAnsi="Times New Roman" w:cs="Times New Roman"/>
                <w:b/>
                <w:sz w:val="18"/>
                <w:szCs w:val="18"/>
                <w:u w:val="single"/>
                <w:lang w:eastAsia="zh-TW"/>
              </w:rPr>
              <w:t>T</w:t>
            </w:r>
            <w:r w:rsidRPr="00A21B21">
              <w:rPr>
                <w:rFonts w:ascii="Times New Roman" w:hAnsi="Times New Roman" w:cs="Times New Roman"/>
                <w:b/>
                <w:sz w:val="18"/>
                <w:szCs w:val="18"/>
                <w:u w:val="single"/>
              </w:rPr>
              <w:t>ariff classification</w:t>
            </w:r>
            <w:r w:rsidRPr="00A21B21">
              <w:rPr>
                <w:rFonts w:ascii="Times New Roman" w:hAnsi="Times New Roman" w:cs="Times New Roman"/>
                <w:b/>
                <w:sz w:val="18"/>
                <w:szCs w:val="18"/>
                <w:u w:val="single"/>
                <w:lang w:eastAsia="zh-TW"/>
              </w:rPr>
              <w:t>:</w:t>
            </w:r>
            <w:r w:rsidRPr="00A21B21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A21B21">
              <w:rPr>
                <w:rFonts w:ascii="Times New Roman" w:hAnsi="Times New Roman" w:cs="Times New Roman"/>
                <w:sz w:val="18"/>
                <w:szCs w:val="18"/>
                <w:lang w:eastAsia="zh-TW"/>
              </w:rPr>
              <w:t>within 30 days</w:t>
            </w:r>
            <w:r w:rsidRPr="00A21B21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  <w:p w:rsidR="00374E2C" w:rsidRPr="00A21B21" w:rsidRDefault="00374E2C" w:rsidP="00374E2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eastAsia="zh-TW"/>
              </w:rPr>
            </w:pPr>
            <w:r w:rsidRPr="00A21B21">
              <w:rPr>
                <w:rFonts w:ascii="Times New Roman" w:hAnsi="Times New Roman" w:cs="Times New Roman"/>
                <w:sz w:val="18"/>
                <w:szCs w:val="18"/>
              </w:rPr>
              <w:t>(if all the information necessary has been received)</w:t>
            </w:r>
          </w:p>
          <w:p w:rsidR="00374E2C" w:rsidRPr="00A21B21" w:rsidRDefault="00374E2C" w:rsidP="00374E2C">
            <w:pPr>
              <w:rPr>
                <w:rFonts w:ascii="Times New Roman" w:hAnsi="Times New Roman" w:cs="Times New Roman"/>
                <w:sz w:val="18"/>
                <w:szCs w:val="18"/>
                <w:lang w:eastAsia="zh-TW"/>
              </w:rPr>
            </w:pPr>
          </w:p>
          <w:p w:rsidR="00374E2C" w:rsidRPr="00A21B21" w:rsidRDefault="00374E2C" w:rsidP="00374E2C">
            <w:pPr>
              <w:rPr>
                <w:rFonts w:ascii="Times New Roman" w:hAnsi="Times New Roman" w:cs="Times New Roman"/>
                <w:b/>
                <w:sz w:val="18"/>
                <w:szCs w:val="18"/>
                <w:u w:val="single"/>
                <w:lang w:eastAsia="zh-TW"/>
              </w:rPr>
            </w:pPr>
            <w:r w:rsidRPr="00A21B21">
              <w:rPr>
                <w:rFonts w:ascii="Times New Roman" w:hAnsi="Times New Roman" w:cs="Times New Roman"/>
                <w:b/>
                <w:sz w:val="18"/>
                <w:szCs w:val="18"/>
                <w:u w:val="single"/>
              </w:rPr>
              <w:t>Origin</w:t>
            </w:r>
            <w:r w:rsidRPr="00A21B21">
              <w:rPr>
                <w:rFonts w:ascii="Times New Roman" w:hAnsi="Times New Roman" w:cs="Times New Roman"/>
                <w:b/>
                <w:sz w:val="18"/>
                <w:szCs w:val="18"/>
                <w:u w:val="single"/>
                <w:lang w:eastAsia="zh-TW"/>
              </w:rPr>
              <w:t>:</w:t>
            </w:r>
          </w:p>
          <w:p w:rsidR="00374E2C" w:rsidRPr="00A21B21" w:rsidRDefault="00374E2C" w:rsidP="00374E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1B21">
              <w:rPr>
                <w:rFonts w:ascii="Times New Roman" w:hAnsi="Times New Roman" w:cs="Times New Roman"/>
                <w:sz w:val="18"/>
                <w:szCs w:val="18"/>
                <w:lang w:eastAsia="zh-TW"/>
              </w:rPr>
              <w:t>W</w:t>
            </w:r>
            <w:r w:rsidRPr="00A21B21">
              <w:rPr>
                <w:rFonts w:ascii="Times New Roman" w:hAnsi="Times New Roman" w:cs="Times New Roman"/>
                <w:sz w:val="18"/>
                <w:szCs w:val="18"/>
              </w:rPr>
              <w:t>ithin 2 months.</w:t>
            </w:r>
          </w:p>
          <w:p w:rsidR="00374E2C" w:rsidRPr="00A21B21" w:rsidRDefault="00374E2C" w:rsidP="00374E2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374E2C" w:rsidRPr="00A21B21" w:rsidRDefault="00374E2C" w:rsidP="00374E2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374E2C" w:rsidRPr="00A21B21" w:rsidRDefault="00374E2C" w:rsidP="00374E2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374E2C" w:rsidRPr="00A21B21" w:rsidRDefault="00374E2C" w:rsidP="00374E2C">
            <w:pPr>
              <w:rPr>
                <w:rFonts w:ascii="Times New Roman" w:hAnsi="Times New Roman" w:cs="Times New Roman"/>
                <w:sz w:val="18"/>
                <w:szCs w:val="18"/>
                <w:lang w:eastAsia="zh-TW"/>
              </w:rPr>
            </w:pPr>
          </w:p>
          <w:p w:rsidR="00374E2C" w:rsidRPr="00A21B21" w:rsidRDefault="00374E2C" w:rsidP="00374E2C">
            <w:pPr>
              <w:rPr>
                <w:rFonts w:ascii="Times New Roman" w:hAnsi="Times New Roman" w:cs="Times New Roman"/>
                <w:b/>
                <w:sz w:val="18"/>
                <w:szCs w:val="18"/>
                <w:u w:val="single"/>
                <w:lang w:eastAsia="zh-TW"/>
              </w:rPr>
            </w:pPr>
            <w:r w:rsidRPr="00A21B21">
              <w:rPr>
                <w:rFonts w:ascii="Times New Roman" w:hAnsi="Times New Roman" w:cs="Times New Roman"/>
                <w:b/>
                <w:sz w:val="18"/>
                <w:szCs w:val="18"/>
                <w:u w:val="single"/>
              </w:rPr>
              <w:t>Valuation</w:t>
            </w:r>
            <w:r w:rsidRPr="00A21B21">
              <w:rPr>
                <w:rFonts w:ascii="Times New Roman" w:hAnsi="Times New Roman" w:cs="Times New Roman"/>
                <w:b/>
                <w:sz w:val="18"/>
                <w:szCs w:val="18"/>
                <w:u w:val="single"/>
                <w:lang w:eastAsia="zh-TW"/>
              </w:rPr>
              <w:t>:</w:t>
            </w:r>
          </w:p>
          <w:p w:rsidR="00374E2C" w:rsidRPr="00A21B21" w:rsidRDefault="00374E2C" w:rsidP="00374E2C">
            <w:pPr>
              <w:rPr>
                <w:rFonts w:ascii="Times New Roman" w:hAnsi="Times New Roman" w:cs="Times New Roman"/>
                <w:sz w:val="18"/>
                <w:szCs w:val="18"/>
                <w:lang w:eastAsia="zh-TW"/>
              </w:rPr>
            </w:pPr>
            <w:r w:rsidRPr="00A21B21">
              <w:rPr>
                <w:rFonts w:ascii="Times New Roman" w:hAnsi="Times New Roman" w:cs="Times New Roman"/>
                <w:sz w:val="18"/>
                <w:szCs w:val="18"/>
                <w:lang w:eastAsia="zh-TW"/>
              </w:rPr>
              <w:t>W</w:t>
            </w:r>
            <w:r w:rsidRPr="00A21B21">
              <w:rPr>
                <w:rFonts w:ascii="Times New Roman" w:hAnsi="Times New Roman" w:cs="Times New Roman"/>
                <w:sz w:val="18"/>
                <w:szCs w:val="18"/>
              </w:rPr>
              <w:t>ithin</w:t>
            </w:r>
            <w:r w:rsidRPr="00A21B21">
              <w:rPr>
                <w:rFonts w:ascii="Times New Roman" w:hAnsi="Times New Roman" w:cs="Times New Roman"/>
                <w:sz w:val="18"/>
                <w:szCs w:val="18"/>
                <w:lang w:eastAsia="zh-TW"/>
              </w:rPr>
              <w:t xml:space="preserve"> 45 days</w:t>
            </w:r>
          </w:p>
        </w:tc>
        <w:tc>
          <w:tcPr>
            <w:tcW w:w="1843" w:type="dxa"/>
          </w:tcPr>
          <w:p w:rsidR="00374E2C" w:rsidRPr="00A21B21" w:rsidRDefault="00374E2C" w:rsidP="00374E2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eastAsia="zh-TW"/>
              </w:rPr>
            </w:pPr>
            <w:r w:rsidRPr="00A21B21">
              <w:rPr>
                <w:rFonts w:ascii="Times New Roman" w:hAnsi="Times New Roman" w:cs="Times New Roman"/>
                <w:b/>
                <w:sz w:val="18"/>
                <w:szCs w:val="18"/>
                <w:u w:val="single"/>
                <w:lang w:eastAsia="zh-TW"/>
              </w:rPr>
              <w:t>T</w:t>
            </w:r>
            <w:r w:rsidRPr="00A21B21">
              <w:rPr>
                <w:rFonts w:ascii="Times New Roman" w:hAnsi="Times New Roman" w:cs="Times New Roman"/>
                <w:b/>
                <w:sz w:val="18"/>
                <w:szCs w:val="18"/>
                <w:u w:val="single"/>
              </w:rPr>
              <w:t>ariff classification</w:t>
            </w:r>
            <w:r w:rsidRPr="00A21B21">
              <w:rPr>
                <w:rFonts w:ascii="Times New Roman" w:hAnsi="Times New Roman" w:cs="Times New Roman"/>
                <w:b/>
                <w:sz w:val="18"/>
                <w:szCs w:val="18"/>
                <w:u w:val="single"/>
                <w:lang w:eastAsia="zh-TW"/>
              </w:rPr>
              <w:t>:</w:t>
            </w:r>
            <w:r w:rsidRPr="00A21B21">
              <w:rPr>
                <w:rFonts w:ascii="Times New Roman" w:hAnsi="Times New Roman" w:cs="Times New Roman"/>
                <w:b/>
                <w:sz w:val="18"/>
                <w:szCs w:val="18"/>
                <w:u w:val="single"/>
              </w:rPr>
              <w:t xml:space="preserve"> </w:t>
            </w:r>
            <w:r w:rsidRPr="00A21B21">
              <w:rPr>
                <w:rFonts w:ascii="Times New Roman" w:hAnsi="Times New Roman" w:cs="Times New Roman"/>
                <w:sz w:val="18"/>
                <w:szCs w:val="18"/>
                <w:lang w:eastAsia="zh-TW"/>
              </w:rPr>
              <w:t>unlimited</w:t>
            </w:r>
            <w:r w:rsidR="00FE4783">
              <w:rPr>
                <w:rFonts w:ascii="Times New Roman" w:hAnsi="Times New Roman" w:cs="Times New Roman"/>
                <w:sz w:val="18"/>
                <w:szCs w:val="18"/>
                <w:lang w:eastAsia="zh-TW"/>
              </w:rPr>
              <w:t xml:space="preserve"> </w:t>
            </w:r>
            <w:r w:rsidRPr="00A21B21">
              <w:rPr>
                <w:rFonts w:ascii="Times New Roman" w:hAnsi="Times New Roman" w:cs="Times New Roman"/>
                <w:sz w:val="18"/>
                <w:szCs w:val="18"/>
              </w:rPr>
              <w:t>(subject</w:t>
            </w:r>
            <w:r w:rsidRPr="00A21B21">
              <w:rPr>
                <w:rFonts w:ascii="Times New Roman" w:hAnsi="Times New Roman" w:cs="Times New Roman"/>
                <w:sz w:val="18"/>
                <w:szCs w:val="18"/>
                <w:lang w:eastAsia="zh-TW"/>
              </w:rPr>
              <w:t xml:space="preserve"> </w:t>
            </w:r>
            <w:r w:rsidRPr="00A21B21">
              <w:rPr>
                <w:rFonts w:ascii="Times New Roman" w:hAnsi="Times New Roman" w:cs="Times New Roman"/>
                <w:sz w:val="18"/>
                <w:szCs w:val="18"/>
              </w:rPr>
              <w:t xml:space="preserve"> to conditions, e.g. </w:t>
            </w:r>
            <w:r w:rsidRPr="00A21B21">
              <w:rPr>
                <w:rFonts w:ascii="Times New Roman" w:hAnsi="Times New Roman" w:cs="Times New Roman"/>
                <w:sz w:val="18"/>
                <w:szCs w:val="18"/>
                <w:lang w:eastAsia="zh-TW"/>
              </w:rPr>
              <w:t>law</w:t>
            </w:r>
            <w:r w:rsidRPr="00A21B21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 w:rsidRPr="00A21B21">
              <w:rPr>
                <w:rFonts w:ascii="Times New Roman" w:hAnsi="Times New Roman" w:cs="Times New Roman"/>
                <w:sz w:val="18"/>
                <w:szCs w:val="18"/>
                <w:lang w:eastAsia="zh-TW"/>
              </w:rPr>
              <w:t xml:space="preserve"> &amp; regulations amendment</w:t>
            </w:r>
            <w:r w:rsidRPr="00A21B21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:rsidR="00374E2C" w:rsidRPr="00A21B21" w:rsidRDefault="00374E2C" w:rsidP="00374E2C">
            <w:pPr>
              <w:rPr>
                <w:rFonts w:ascii="Times New Roman" w:hAnsi="Times New Roman" w:cs="Times New Roman"/>
                <w:sz w:val="18"/>
                <w:szCs w:val="18"/>
                <w:lang w:eastAsia="zh-TW"/>
              </w:rPr>
            </w:pPr>
          </w:p>
          <w:p w:rsidR="00374E2C" w:rsidRPr="00A21B21" w:rsidRDefault="00374E2C" w:rsidP="00374E2C">
            <w:pPr>
              <w:rPr>
                <w:rFonts w:ascii="Times New Roman" w:hAnsi="Times New Roman" w:cs="Times New Roman"/>
                <w:b/>
                <w:sz w:val="18"/>
                <w:szCs w:val="18"/>
                <w:u w:val="single"/>
                <w:lang w:eastAsia="zh-TW"/>
              </w:rPr>
            </w:pPr>
            <w:r w:rsidRPr="00A21B21">
              <w:rPr>
                <w:rFonts w:ascii="Times New Roman" w:hAnsi="Times New Roman" w:cs="Times New Roman"/>
                <w:b/>
                <w:sz w:val="18"/>
                <w:szCs w:val="18"/>
                <w:u w:val="single"/>
              </w:rPr>
              <w:t>Origin</w:t>
            </w:r>
            <w:r w:rsidRPr="00A21B21">
              <w:rPr>
                <w:rFonts w:ascii="Times New Roman" w:hAnsi="Times New Roman" w:cs="Times New Roman"/>
                <w:b/>
                <w:sz w:val="18"/>
                <w:szCs w:val="18"/>
                <w:u w:val="single"/>
                <w:lang w:eastAsia="zh-TW"/>
              </w:rPr>
              <w:t>:</w:t>
            </w:r>
          </w:p>
          <w:p w:rsidR="00374E2C" w:rsidRPr="00A21B21" w:rsidRDefault="00374E2C" w:rsidP="00374E2C">
            <w:pPr>
              <w:rPr>
                <w:rFonts w:ascii="Times New Roman" w:hAnsi="Times New Roman" w:cs="Times New Roman"/>
                <w:sz w:val="18"/>
                <w:szCs w:val="18"/>
                <w:lang w:eastAsia="zh-TW"/>
              </w:rPr>
            </w:pPr>
            <w:r w:rsidRPr="00A21B21">
              <w:rPr>
                <w:rFonts w:ascii="Times New Roman" w:hAnsi="Times New Roman" w:cs="Times New Roman"/>
                <w:sz w:val="18"/>
                <w:szCs w:val="18"/>
                <w:lang w:eastAsia="zh-TW"/>
              </w:rPr>
              <w:t>3 years.</w:t>
            </w:r>
          </w:p>
          <w:p w:rsidR="00374E2C" w:rsidRPr="00A21B21" w:rsidRDefault="00374E2C" w:rsidP="00374E2C">
            <w:pPr>
              <w:rPr>
                <w:rFonts w:ascii="Times New Roman" w:hAnsi="Times New Roman" w:cs="Times New Roman"/>
                <w:sz w:val="18"/>
                <w:szCs w:val="18"/>
                <w:lang w:eastAsia="zh-TW"/>
              </w:rPr>
            </w:pPr>
          </w:p>
          <w:p w:rsidR="00374E2C" w:rsidRPr="00A21B21" w:rsidRDefault="00374E2C" w:rsidP="00374E2C">
            <w:pPr>
              <w:rPr>
                <w:rFonts w:ascii="Times New Roman" w:hAnsi="Times New Roman" w:cs="Times New Roman"/>
                <w:sz w:val="18"/>
                <w:szCs w:val="18"/>
                <w:lang w:eastAsia="zh-TW"/>
              </w:rPr>
            </w:pPr>
          </w:p>
          <w:p w:rsidR="00374E2C" w:rsidRPr="00A21B21" w:rsidRDefault="00374E2C" w:rsidP="00374E2C">
            <w:pPr>
              <w:rPr>
                <w:rFonts w:ascii="Times New Roman" w:hAnsi="Times New Roman" w:cs="Times New Roman"/>
                <w:sz w:val="18"/>
                <w:szCs w:val="18"/>
                <w:lang w:eastAsia="zh-TW"/>
              </w:rPr>
            </w:pPr>
          </w:p>
          <w:p w:rsidR="00374E2C" w:rsidRPr="00A21B21" w:rsidRDefault="00374E2C" w:rsidP="00374E2C">
            <w:pPr>
              <w:rPr>
                <w:rFonts w:ascii="Times New Roman" w:hAnsi="Times New Roman" w:cs="Times New Roman"/>
                <w:sz w:val="18"/>
                <w:szCs w:val="18"/>
                <w:lang w:eastAsia="zh-TW"/>
              </w:rPr>
            </w:pPr>
          </w:p>
          <w:p w:rsidR="00374E2C" w:rsidRPr="00A21B21" w:rsidRDefault="00374E2C" w:rsidP="00374E2C">
            <w:pPr>
              <w:rPr>
                <w:rFonts w:ascii="Times New Roman" w:hAnsi="Times New Roman" w:cs="Times New Roman"/>
                <w:b/>
                <w:sz w:val="18"/>
                <w:szCs w:val="18"/>
                <w:u w:val="single"/>
                <w:lang w:eastAsia="zh-TW"/>
              </w:rPr>
            </w:pPr>
            <w:r w:rsidRPr="00A21B21">
              <w:rPr>
                <w:rFonts w:ascii="Times New Roman" w:hAnsi="Times New Roman" w:cs="Times New Roman"/>
                <w:b/>
                <w:sz w:val="18"/>
                <w:szCs w:val="18"/>
                <w:u w:val="single"/>
              </w:rPr>
              <w:t>Valuation</w:t>
            </w:r>
            <w:r w:rsidRPr="00A21B21">
              <w:rPr>
                <w:rFonts w:ascii="Times New Roman" w:hAnsi="Times New Roman" w:cs="Times New Roman"/>
                <w:b/>
                <w:sz w:val="18"/>
                <w:szCs w:val="18"/>
                <w:u w:val="single"/>
                <w:lang w:eastAsia="zh-TW"/>
              </w:rPr>
              <w:t>:</w:t>
            </w:r>
          </w:p>
          <w:p w:rsidR="00374E2C" w:rsidRPr="00A21B21" w:rsidRDefault="00374E2C" w:rsidP="00374E2C">
            <w:pPr>
              <w:rPr>
                <w:rFonts w:ascii="Times New Roman" w:hAnsi="Times New Roman" w:cs="Times New Roman"/>
                <w:sz w:val="18"/>
                <w:szCs w:val="18"/>
                <w:lang w:eastAsia="zh-TW"/>
              </w:rPr>
            </w:pPr>
            <w:r w:rsidRPr="00A21B21">
              <w:rPr>
                <w:rFonts w:ascii="Times New Roman" w:hAnsi="Times New Roman" w:cs="Times New Roman"/>
                <w:sz w:val="18"/>
                <w:szCs w:val="18"/>
                <w:lang w:eastAsia="zh-TW"/>
              </w:rPr>
              <w:t>3 years.</w:t>
            </w:r>
          </w:p>
          <w:p w:rsidR="00374E2C" w:rsidRPr="00A21B21" w:rsidRDefault="00374E2C" w:rsidP="00374E2C">
            <w:pPr>
              <w:rPr>
                <w:rFonts w:ascii="Times New Roman" w:hAnsi="Times New Roman" w:cs="Times New Roman"/>
                <w:b/>
                <w:sz w:val="18"/>
                <w:szCs w:val="18"/>
                <w:u w:val="single"/>
                <w:lang w:eastAsia="zh-TW"/>
              </w:rPr>
            </w:pPr>
          </w:p>
        </w:tc>
        <w:tc>
          <w:tcPr>
            <w:tcW w:w="1417" w:type="dxa"/>
          </w:tcPr>
          <w:p w:rsidR="00374E2C" w:rsidRPr="00A21B21" w:rsidRDefault="00374E2C" w:rsidP="00374E2C">
            <w:pPr>
              <w:rPr>
                <w:rFonts w:ascii="Times New Roman" w:hAnsi="Times New Roman" w:cs="Times New Roman"/>
              </w:rPr>
            </w:pPr>
            <w:r w:rsidRPr="00A21B21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92" w:type="dxa"/>
          </w:tcPr>
          <w:p w:rsidR="00374E2C" w:rsidRPr="00A21B21" w:rsidRDefault="00374E2C" w:rsidP="00374E2C">
            <w:pPr>
              <w:rPr>
                <w:rFonts w:ascii="Times New Roman" w:hAnsi="Times New Roman" w:cs="Times New Roman"/>
              </w:rPr>
            </w:pPr>
            <w:r w:rsidRPr="00A21B21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418" w:type="dxa"/>
          </w:tcPr>
          <w:p w:rsidR="00374E2C" w:rsidRPr="00A21B21" w:rsidRDefault="00374E2C" w:rsidP="00374E2C">
            <w:pPr>
              <w:rPr>
                <w:rFonts w:ascii="Times New Roman" w:hAnsi="Times New Roman" w:cs="Times New Roman"/>
              </w:rPr>
            </w:pPr>
            <w:r w:rsidRPr="00A21B21">
              <w:rPr>
                <w:rFonts w:ascii="Times New Roman" w:hAnsi="Times New Roman" w:cs="Times New Roman"/>
              </w:rPr>
              <w:t>Yes</w:t>
            </w:r>
          </w:p>
        </w:tc>
      </w:tr>
      <w:tr w:rsidR="004528C4" w:rsidRPr="00DC0D8F" w:rsidTr="00864928">
        <w:tc>
          <w:tcPr>
            <w:tcW w:w="2050" w:type="dxa"/>
          </w:tcPr>
          <w:p w:rsidR="004528C4" w:rsidRPr="00DC0D8F" w:rsidRDefault="004528C4" w:rsidP="004528C4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4528C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hailand</w:t>
            </w:r>
          </w:p>
        </w:tc>
        <w:tc>
          <w:tcPr>
            <w:tcW w:w="4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28C4" w:rsidRPr="004528C4" w:rsidRDefault="004528C4" w:rsidP="004528C4">
            <w:pPr>
              <w:rPr>
                <w:rFonts w:ascii="Times New Roman" w:hAnsi="Times New Roman" w:cs="Times New Roman"/>
                <w:color w:val="000099"/>
                <w:sz w:val="18"/>
                <w:szCs w:val="18"/>
              </w:rPr>
            </w:pPr>
          </w:p>
          <w:p w:rsidR="004528C4" w:rsidRPr="004528C4" w:rsidRDefault="00AA6A4A" w:rsidP="004528C4">
            <w:pPr>
              <w:rPr>
                <w:color w:val="000099"/>
                <w:sz w:val="18"/>
                <w:szCs w:val="18"/>
              </w:rPr>
            </w:pPr>
            <w:hyperlink r:id="rId48" w:history="1">
              <w:r w:rsidR="004528C4" w:rsidRPr="004528C4">
                <w:rPr>
                  <w:rStyle w:val="Hyperlink"/>
                  <w:color w:val="000099"/>
                  <w:sz w:val="18"/>
                  <w:szCs w:val="18"/>
                </w:rPr>
                <w:t>http://en.customs.go.th/list_strc_simple.php?ini_content=advance_ruling&amp;lang=en&amp;left_menu=menu_advance_ruling</w:t>
              </w:r>
            </w:hyperlink>
          </w:p>
          <w:p w:rsidR="004528C4" w:rsidRPr="004528C4" w:rsidRDefault="004528C4" w:rsidP="004528C4">
            <w:pPr>
              <w:rPr>
                <w:color w:val="000099"/>
                <w:sz w:val="18"/>
                <w:szCs w:val="18"/>
              </w:rPr>
            </w:pPr>
          </w:p>
          <w:p w:rsidR="004528C4" w:rsidRPr="004528C4" w:rsidRDefault="004528C4" w:rsidP="004528C4">
            <w:pPr>
              <w:rPr>
                <w:rFonts w:ascii="Times New Roman" w:hAnsi="Times New Roman"/>
                <w:color w:val="000099"/>
                <w:sz w:val="18"/>
                <w:szCs w:val="18"/>
                <w:lang w:val="en-US" w:bidi="th-TH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28C4" w:rsidRPr="004528C4" w:rsidRDefault="004528C4" w:rsidP="004528C4">
            <w:pPr>
              <w:shd w:val="clear" w:color="auto" w:fill="FFFFFF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shd w:val="clear" w:color="auto" w:fill="FFFFFF"/>
                <w:lang w:bidi="th-TH"/>
              </w:rPr>
            </w:pPr>
            <w:r w:rsidRPr="004528C4">
              <w:rPr>
                <w:rFonts w:ascii="Times New Roman" w:hAnsi="Times New Roman" w:cs="Angsana New"/>
                <w:sz w:val="18"/>
                <w:szCs w:val="18"/>
                <w:u w:val="single"/>
                <w:lang w:bidi="th-TH"/>
              </w:rPr>
              <w:t>T</w:t>
            </w:r>
            <w:r w:rsidRPr="004528C4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ariff classification</w:t>
            </w:r>
            <w:r w:rsidRPr="004528C4">
              <w:rPr>
                <w:rFonts w:ascii="Times New Roman" w:eastAsia="Times New Roman" w:hAnsi="Times New Roman" w:hint="cs"/>
                <w:color w:val="333333"/>
                <w:sz w:val="18"/>
                <w:szCs w:val="18"/>
                <w:shd w:val="clear" w:color="auto" w:fill="FFFFFF"/>
                <w:cs/>
                <w:lang w:bidi="th-TH"/>
              </w:rPr>
              <w:br/>
            </w:r>
            <w:r w:rsidRPr="004528C4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shd w:val="clear" w:color="auto" w:fill="FFFFFF"/>
                <w:lang w:bidi="th-TH"/>
              </w:rPr>
              <w:t>60 official days</w:t>
            </w:r>
            <w:r w:rsidRPr="004528C4">
              <w:rPr>
                <w:rFonts w:ascii="Times New Roman" w:eastAsia="Times New Roman" w:hAnsi="Times New Roman" w:cs="Angsana New" w:hint="cs"/>
                <w:color w:val="333333"/>
                <w:sz w:val="18"/>
                <w:szCs w:val="18"/>
                <w:shd w:val="clear" w:color="auto" w:fill="FFFFFF"/>
                <w:cs/>
                <w:lang w:bidi="th-TH"/>
              </w:rPr>
              <w:t xml:space="preserve"> </w:t>
            </w:r>
            <w:r w:rsidRPr="004528C4">
              <w:rPr>
                <w:rFonts w:ascii="Times New Roman" w:eastAsia="Times New Roman" w:hAnsi="Times New Roman"/>
                <w:color w:val="333333"/>
                <w:sz w:val="18"/>
                <w:szCs w:val="18"/>
                <w:shd w:val="clear" w:color="auto" w:fill="FFFFFF"/>
                <w:lang w:bidi="th-TH"/>
              </w:rPr>
              <w:t>or</w:t>
            </w:r>
            <w:r w:rsidRPr="004528C4">
              <w:rPr>
                <w:rFonts w:ascii="Times New Roman" w:hAnsi="Times New Roman" w:cs="Times New Roman"/>
                <w:sz w:val="18"/>
                <w:szCs w:val="18"/>
                <w:cs/>
                <w:lang w:bidi="th-TH"/>
              </w:rPr>
              <w:br/>
            </w:r>
            <w:r w:rsidRPr="004528C4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shd w:val="clear" w:color="auto" w:fill="FFFFFF"/>
                <w:lang w:bidi="th-TH"/>
              </w:rPr>
              <w:t>30 official days if applicants have any documents representing that goods are planned to be imported such as a purchase order, a sales contract, an invoice, a letter of credit (L/C) or a pro forma invoice.</w:t>
            </w:r>
          </w:p>
          <w:p w:rsidR="004528C4" w:rsidRPr="004528C4" w:rsidRDefault="004528C4" w:rsidP="004528C4">
            <w:pPr>
              <w:shd w:val="clear" w:color="auto" w:fill="FFFFFF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shd w:val="clear" w:color="auto" w:fill="FFFFFF"/>
                <w:lang w:bidi="th-TH"/>
              </w:rPr>
            </w:pPr>
          </w:p>
          <w:p w:rsidR="004528C4" w:rsidRPr="004528C4" w:rsidRDefault="004528C4" w:rsidP="004528C4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bidi="th-TH"/>
              </w:rPr>
            </w:pPr>
            <w:r w:rsidRPr="004528C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bidi="th-TH"/>
              </w:rPr>
              <w:t>Origin</w:t>
            </w:r>
          </w:p>
          <w:p w:rsidR="004528C4" w:rsidRPr="004528C4" w:rsidRDefault="004528C4" w:rsidP="004528C4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bidi="th-TH"/>
              </w:rPr>
            </w:pPr>
            <w:r w:rsidRPr="004528C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bidi="th-TH"/>
              </w:rPr>
              <w:t>30 official days</w:t>
            </w:r>
          </w:p>
          <w:p w:rsidR="004528C4" w:rsidRPr="004528C4" w:rsidRDefault="004528C4" w:rsidP="004528C4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bidi="th-TH"/>
              </w:rPr>
            </w:pPr>
          </w:p>
          <w:p w:rsidR="004528C4" w:rsidRPr="004528C4" w:rsidRDefault="004528C4" w:rsidP="004528C4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bidi="th-TH"/>
              </w:rPr>
            </w:pPr>
            <w:r w:rsidRPr="004528C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bidi="th-TH"/>
              </w:rPr>
              <w:t>Valuation</w:t>
            </w:r>
          </w:p>
          <w:p w:rsidR="004528C4" w:rsidRDefault="004528C4" w:rsidP="004528C4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bidi="th-TH"/>
              </w:rPr>
            </w:pPr>
            <w:r w:rsidRPr="004528C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bidi="th-TH"/>
              </w:rPr>
              <w:t>30 official days</w:t>
            </w:r>
          </w:p>
          <w:p w:rsidR="00787DDF" w:rsidRPr="004528C4" w:rsidRDefault="00787DDF" w:rsidP="004528C4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bidi="th-TH"/>
              </w:rPr>
            </w:pPr>
          </w:p>
        </w:tc>
        <w:tc>
          <w:tcPr>
            <w:tcW w:w="1843" w:type="dxa"/>
          </w:tcPr>
          <w:p w:rsidR="004528C4" w:rsidRPr="004528C4" w:rsidRDefault="004528C4" w:rsidP="004528C4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4528C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 years</w:t>
            </w:r>
          </w:p>
        </w:tc>
        <w:tc>
          <w:tcPr>
            <w:tcW w:w="1417" w:type="dxa"/>
          </w:tcPr>
          <w:p w:rsidR="004528C4" w:rsidRPr="004528C4" w:rsidRDefault="004528C4" w:rsidP="004528C4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4528C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  <w:tc>
          <w:tcPr>
            <w:tcW w:w="992" w:type="dxa"/>
          </w:tcPr>
          <w:p w:rsidR="004528C4" w:rsidRPr="004528C4" w:rsidRDefault="004528C4" w:rsidP="004528C4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4528C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  <w:tc>
          <w:tcPr>
            <w:tcW w:w="1418" w:type="dxa"/>
          </w:tcPr>
          <w:p w:rsidR="004528C4" w:rsidRPr="004528C4" w:rsidRDefault="004528C4" w:rsidP="004528C4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4528C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</w:tr>
      <w:tr w:rsidR="00787DDF" w:rsidRPr="00DC0D8F" w:rsidTr="00C159F6">
        <w:tc>
          <w:tcPr>
            <w:tcW w:w="2050" w:type="dxa"/>
          </w:tcPr>
          <w:p w:rsidR="00787DDF" w:rsidRPr="00DC0D8F" w:rsidRDefault="00787DDF" w:rsidP="00787DD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C0D8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nited States</w:t>
            </w:r>
          </w:p>
        </w:tc>
        <w:tc>
          <w:tcPr>
            <w:tcW w:w="4324" w:type="dxa"/>
          </w:tcPr>
          <w:p w:rsidR="00787DDF" w:rsidRDefault="00787DDF" w:rsidP="00787DDF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9 CFR part 177</w:t>
            </w:r>
          </w:p>
          <w:p w:rsidR="00787DDF" w:rsidRPr="00FE4783" w:rsidRDefault="00AA6A4A" w:rsidP="00787DDF">
            <w:pPr>
              <w:rPr>
                <w:rFonts w:ascii="Times New Roman" w:hAnsi="Times New Roman"/>
                <w:color w:val="0033CC"/>
                <w:sz w:val="18"/>
                <w:szCs w:val="18"/>
              </w:rPr>
            </w:pPr>
            <w:hyperlink r:id="rId49" w:history="1">
              <w:r w:rsidR="00787DDF" w:rsidRPr="00FE4783">
                <w:rPr>
                  <w:rStyle w:val="Hyperlink"/>
                  <w:color w:val="0033CC"/>
                  <w:sz w:val="18"/>
                  <w:szCs w:val="18"/>
                </w:rPr>
                <w:t>https://www.gpo.gov/fdsys/granule/CFR-2012-title19-vol2/CFR-2012-title19-vol2-part177</w:t>
              </w:r>
            </w:hyperlink>
            <w:r w:rsidR="00787DDF" w:rsidRPr="00FE4783">
              <w:rPr>
                <w:rFonts w:ascii="Times New Roman" w:hAnsi="Times New Roman"/>
                <w:color w:val="0033CC"/>
                <w:sz w:val="18"/>
                <w:szCs w:val="18"/>
              </w:rPr>
              <w:t xml:space="preserve"> </w:t>
            </w:r>
          </w:p>
          <w:p w:rsidR="00787DDF" w:rsidRDefault="00787DDF" w:rsidP="00787DDF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:rsidR="00787DDF" w:rsidRPr="000E1C75" w:rsidRDefault="00787DDF" w:rsidP="00787DDF">
            <w:pPr>
              <w:rPr>
                <w:rFonts w:ascii="Calibri" w:hAnsi="Calibri"/>
                <w:color w:val="000000" w:themeColor="text1"/>
                <w:sz w:val="24"/>
                <w:szCs w:val="24"/>
              </w:rPr>
            </w:pPr>
            <w:r w:rsidRPr="000E1C75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he regulations do not specify a time frame</w:t>
            </w:r>
          </w:p>
        </w:tc>
        <w:tc>
          <w:tcPr>
            <w:tcW w:w="1843" w:type="dxa"/>
          </w:tcPr>
          <w:p w:rsidR="00787DDF" w:rsidRPr="000E1C75" w:rsidRDefault="00787DDF" w:rsidP="00787DDF">
            <w:pPr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0E1C75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9 CFR § 177.9 (applicable until modified or revoked)</w:t>
            </w:r>
          </w:p>
        </w:tc>
        <w:tc>
          <w:tcPr>
            <w:tcW w:w="1417" w:type="dxa"/>
          </w:tcPr>
          <w:p w:rsidR="00787DDF" w:rsidRPr="000E1C75" w:rsidRDefault="00787DDF" w:rsidP="00787DDF">
            <w:pPr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0E1C75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Yes</w:t>
            </w:r>
          </w:p>
          <w:p w:rsidR="00787DDF" w:rsidRPr="000E1C75" w:rsidRDefault="00787DDF" w:rsidP="00787DDF">
            <w:pPr>
              <w:rPr>
                <w:rFonts w:ascii="Calibri" w:hAnsi="Calibri"/>
                <w:color w:val="000000" w:themeColor="text1"/>
                <w:sz w:val="24"/>
                <w:szCs w:val="24"/>
              </w:rPr>
            </w:pPr>
            <w:r w:rsidRPr="000E1C75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9 CFR § 177.2</w:t>
            </w:r>
          </w:p>
        </w:tc>
        <w:tc>
          <w:tcPr>
            <w:tcW w:w="992" w:type="dxa"/>
          </w:tcPr>
          <w:p w:rsidR="00787DDF" w:rsidRPr="000E1C75" w:rsidRDefault="00787DDF" w:rsidP="00787DDF">
            <w:pPr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0E1C75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Yes</w:t>
            </w:r>
          </w:p>
          <w:p w:rsidR="00787DDF" w:rsidRPr="000E1C75" w:rsidRDefault="00787DDF" w:rsidP="00787DDF">
            <w:pPr>
              <w:rPr>
                <w:rFonts w:ascii="Calibri" w:hAnsi="Calibri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19 CFR </w:t>
            </w:r>
            <w:r w:rsidRPr="000E1C75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§177.2</w:t>
            </w:r>
          </w:p>
        </w:tc>
        <w:tc>
          <w:tcPr>
            <w:tcW w:w="1418" w:type="dxa"/>
          </w:tcPr>
          <w:p w:rsidR="00787DDF" w:rsidRPr="000E1C75" w:rsidRDefault="00787DDF" w:rsidP="00787DDF">
            <w:pPr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0E1C75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Yes</w:t>
            </w:r>
          </w:p>
          <w:p w:rsidR="00787DDF" w:rsidRPr="000E1C75" w:rsidRDefault="00787DDF" w:rsidP="00787DDF">
            <w:pPr>
              <w:rPr>
                <w:rFonts w:ascii="Calibri" w:hAnsi="Calibri"/>
                <w:color w:val="000000" w:themeColor="text1"/>
                <w:sz w:val="24"/>
                <w:szCs w:val="24"/>
              </w:rPr>
            </w:pPr>
            <w:r w:rsidRPr="000E1C75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9 CFR § 177.2</w:t>
            </w:r>
          </w:p>
        </w:tc>
      </w:tr>
      <w:tr w:rsidR="00374E2C" w:rsidRPr="00DC0D8F" w:rsidTr="00C159F6">
        <w:trPr>
          <w:trHeight w:val="468"/>
        </w:trPr>
        <w:tc>
          <w:tcPr>
            <w:tcW w:w="2050" w:type="dxa"/>
          </w:tcPr>
          <w:p w:rsidR="00374E2C" w:rsidRPr="00DC0D8F" w:rsidRDefault="00374E2C" w:rsidP="00374E2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C0D8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Vietnam</w:t>
            </w:r>
          </w:p>
        </w:tc>
        <w:tc>
          <w:tcPr>
            <w:tcW w:w="4324" w:type="dxa"/>
          </w:tcPr>
          <w:p w:rsidR="00374E2C" w:rsidRPr="00DC0D8F" w:rsidRDefault="00374E2C" w:rsidP="00374E2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C0D8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rticle 3 not designated as Cat A</w:t>
            </w:r>
          </w:p>
          <w:p w:rsidR="00374E2C" w:rsidRPr="00DC0D8F" w:rsidRDefault="00374E2C" w:rsidP="00374E2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</w:tcPr>
          <w:p w:rsidR="00374E2C" w:rsidRDefault="00374E2C" w:rsidP="00374E2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</w:t>
            </w:r>
            <w:r w:rsidRPr="00DC0D8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0 days (if all the information necessary has been received)</w:t>
            </w:r>
          </w:p>
          <w:p w:rsidR="00374E2C" w:rsidRPr="00DC0D8F" w:rsidRDefault="00374E2C" w:rsidP="00374E2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60 days (complex case)</w:t>
            </w:r>
          </w:p>
        </w:tc>
        <w:tc>
          <w:tcPr>
            <w:tcW w:w="1843" w:type="dxa"/>
          </w:tcPr>
          <w:p w:rsidR="00374E2C" w:rsidRPr="00DC0D8F" w:rsidRDefault="00374E2C" w:rsidP="00374E2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 years (ìf no change)</w:t>
            </w:r>
          </w:p>
        </w:tc>
        <w:tc>
          <w:tcPr>
            <w:tcW w:w="1417" w:type="dxa"/>
          </w:tcPr>
          <w:p w:rsidR="00374E2C" w:rsidRPr="00DC0D8F" w:rsidRDefault="00374E2C" w:rsidP="00374E2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  <w:tc>
          <w:tcPr>
            <w:tcW w:w="992" w:type="dxa"/>
          </w:tcPr>
          <w:p w:rsidR="00374E2C" w:rsidRPr="0030257F" w:rsidRDefault="00374E2C" w:rsidP="00374E2C">
            <w:pPr>
              <w:tabs>
                <w:tab w:val="left" w:pos="701"/>
              </w:tabs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  <w:tc>
          <w:tcPr>
            <w:tcW w:w="1418" w:type="dxa"/>
          </w:tcPr>
          <w:p w:rsidR="00374E2C" w:rsidRPr="00DC0D8F" w:rsidRDefault="00374E2C" w:rsidP="00374E2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</w:tr>
    </w:tbl>
    <w:p w:rsidR="00DC0D8F" w:rsidRPr="00DC0D8F" w:rsidRDefault="00DC0D8F" w:rsidP="00DC0D8F">
      <w:pPr>
        <w:rPr>
          <w:rFonts w:ascii="Times New Roman" w:hAnsi="Times New Roman" w:cs="Times New Roman"/>
          <w:sz w:val="18"/>
          <w:szCs w:val="18"/>
          <w:lang w:val="en-US"/>
        </w:rPr>
      </w:pPr>
    </w:p>
    <w:p w:rsidR="00DC0D8F" w:rsidRDefault="00DC0D8F"/>
    <w:sectPr w:rsidR="00DC0D8F" w:rsidSect="00DC0D8F">
      <w:headerReference w:type="default" r:id="rId50"/>
      <w:footerReference w:type="default" r:id="rId51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A6A4A" w:rsidRDefault="00AA6A4A">
      <w:pPr>
        <w:spacing w:after="0" w:line="240" w:lineRule="auto"/>
      </w:pPr>
      <w:r>
        <w:separator/>
      </w:r>
    </w:p>
  </w:endnote>
  <w:endnote w:type="continuationSeparator" w:id="0">
    <w:p w:rsidR="00AA6A4A" w:rsidRDefault="00AA6A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6383082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40C60" w:rsidRDefault="00DC0D8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A6A4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40C60" w:rsidRDefault="00AA6A4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A6A4A" w:rsidRDefault="00AA6A4A">
      <w:pPr>
        <w:spacing w:after="0" w:line="240" w:lineRule="auto"/>
      </w:pPr>
      <w:r>
        <w:separator/>
      </w:r>
    </w:p>
  </w:footnote>
  <w:footnote w:type="continuationSeparator" w:id="0">
    <w:p w:rsidR="00AA6A4A" w:rsidRDefault="00AA6A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40C60" w:rsidRDefault="00AA6A4A">
    <w:pPr>
      <w:pStyle w:val="Header"/>
      <w:jc w:val="right"/>
    </w:pPr>
  </w:p>
  <w:p w:rsidR="00A40C60" w:rsidRDefault="00AA6A4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CC7067"/>
    <w:multiLevelType w:val="hybridMultilevel"/>
    <w:tmpl w:val="88F6B70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D26244E"/>
    <w:multiLevelType w:val="hybridMultilevel"/>
    <w:tmpl w:val="E64EFD9C"/>
    <w:lvl w:ilvl="0" w:tplc="28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7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wMjY0NDK0MDQwMzFR0lEKTi0uzszPAykwrAUAKb6sqCwAAAA="/>
  </w:docVars>
  <w:rsids>
    <w:rsidRoot w:val="00DC0D8F"/>
    <w:rsid w:val="000161A8"/>
    <w:rsid w:val="000A4FC7"/>
    <w:rsid w:val="001508D5"/>
    <w:rsid w:val="0027557D"/>
    <w:rsid w:val="00297D4F"/>
    <w:rsid w:val="002D6F80"/>
    <w:rsid w:val="0030257F"/>
    <w:rsid w:val="00374E2C"/>
    <w:rsid w:val="003C32CC"/>
    <w:rsid w:val="003D554A"/>
    <w:rsid w:val="003E54CC"/>
    <w:rsid w:val="003E57C0"/>
    <w:rsid w:val="00427332"/>
    <w:rsid w:val="004528C4"/>
    <w:rsid w:val="0048702C"/>
    <w:rsid w:val="004A225C"/>
    <w:rsid w:val="004F17C3"/>
    <w:rsid w:val="00513BF3"/>
    <w:rsid w:val="00575018"/>
    <w:rsid w:val="005C4B41"/>
    <w:rsid w:val="006748DD"/>
    <w:rsid w:val="006809BB"/>
    <w:rsid w:val="006D7CEF"/>
    <w:rsid w:val="007322DB"/>
    <w:rsid w:val="00787DDF"/>
    <w:rsid w:val="007B697C"/>
    <w:rsid w:val="0082096C"/>
    <w:rsid w:val="008C4DDD"/>
    <w:rsid w:val="008E036E"/>
    <w:rsid w:val="00907EEF"/>
    <w:rsid w:val="009B58F3"/>
    <w:rsid w:val="009D009D"/>
    <w:rsid w:val="00A01798"/>
    <w:rsid w:val="00A21B21"/>
    <w:rsid w:val="00A36A6F"/>
    <w:rsid w:val="00A474A4"/>
    <w:rsid w:val="00AA6A4A"/>
    <w:rsid w:val="00AB3725"/>
    <w:rsid w:val="00AD5972"/>
    <w:rsid w:val="00B048AA"/>
    <w:rsid w:val="00B178C3"/>
    <w:rsid w:val="00B42969"/>
    <w:rsid w:val="00BA7F71"/>
    <w:rsid w:val="00BC1CD3"/>
    <w:rsid w:val="00C32DF0"/>
    <w:rsid w:val="00C53691"/>
    <w:rsid w:val="00C80981"/>
    <w:rsid w:val="00CB5148"/>
    <w:rsid w:val="00CC56ED"/>
    <w:rsid w:val="00CD683C"/>
    <w:rsid w:val="00D113BD"/>
    <w:rsid w:val="00D1586D"/>
    <w:rsid w:val="00DC0D8F"/>
    <w:rsid w:val="00E258AE"/>
    <w:rsid w:val="00E346BE"/>
    <w:rsid w:val="00E66631"/>
    <w:rsid w:val="00E76711"/>
    <w:rsid w:val="00E924DC"/>
    <w:rsid w:val="00F94325"/>
    <w:rsid w:val="00FE4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96270B4-4D41-4C84-8620-6C3D9EF49B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C0D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C0D8F"/>
    <w:pPr>
      <w:tabs>
        <w:tab w:val="center" w:pos="4513"/>
        <w:tab w:val="right" w:pos="9026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DC0D8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DC0D8F"/>
    <w:pPr>
      <w:tabs>
        <w:tab w:val="center" w:pos="4513"/>
        <w:tab w:val="right" w:pos="9026"/>
      </w:tabs>
      <w:spacing w:after="0" w:line="240" w:lineRule="auto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DC0D8F"/>
    <w:rPr>
      <w:lang w:val="en-US"/>
    </w:rPr>
  </w:style>
  <w:style w:type="character" w:styleId="Hyperlink">
    <w:name w:val="Hyperlink"/>
    <w:basedOn w:val="DefaultParagraphFont"/>
    <w:uiPriority w:val="99"/>
    <w:unhideWhenUsed/>
    <w:rsid w:val="007B697C"/>
    <w:rPr>
      <w:rFonts w:ascii="Times New Roman" w:hAnsi="Times New Roman" w:cs="Times New Roman" w:hint="default"/>
      <w:color w:val="000000"/>
      <w:u w:val="single"/>
    </w:rPr>
  </w:style>
  <w:style w:type="paragraph" w:styleId="ListParagraph">
    <w:name w:val="List Paragraph"/>
    <w:basedOn w:val="Normal"/>
    <w:uiPriority w:val="34"/>
    <w:qFormat/>
    <w:rsid w:val="00C80981"/>
    <w:pPr>
      <w:spacing w:line="256" w:lineRule="auto"/>
      <w:ind w:left="720"/>
      <w:contextualSpacing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244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cbsa-asfc.gc.ca/publications/dm-md/d11/d11-11-3-eng.html" TargetMode="External"/><Relationship Id="rId18" Type="http://schemas.openxmlformats.org/officeDocument/2006/relationships/hyperlink" Target="https://eservice.insw.go.id/administrative.php?id=7&amp;pg=1" TargetMode="External"/><Relationship Id="rId26" Type="http://schemas.openxmlformats.org/officeDocument/2006/relationships/hyperlink" Target="http://www.sat.gob.mx/fichas_tematicas/Paginas/consulta_clasificacion_arancelaria.aspx" TargetMode="External"/><Relationship Id="rId39" Type="http://schemas.openxmlformats.org/officeDocument/2006/relationships/hyperlink" Target="https://docs.eaeunion.org/docs/ru-ru/01414262/clcd_17072017_84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customs.gov.my/ms/pg/Pages/pg_crd.aspx" TargetMode="External"/><Relationship Id="rId34" Type="http://schemas.openxmlformats.org/officeDocument/2006/relationships/hyperlink" Target="http://www.sunat.gob.pe/legislacion/procedim/despacho/procAsociados/despa-pe.00.14.htm" TargetMode="External"/><Relationship Id="rId42" Type="http://schemas.openxmlformats.org/officeDocument/2006/relationships/hyperlink" Target="https://www.customs.gov.sg/businesses/harmonized-system-hs-classification-of-goods/application-for-customs-ruling-on-classification-of-goods" TargetMode="External"/><Relationship Id="rId47" Type="http://schemas.openxmlformats.org/officeDocument/2006/relationships/hyperlink" Target="https://web.customs.gov.tw/News_Content.aspx?n=3E72BFD8B42F96D8&amp;sms=0205B47A1C459B5A&amp;s=C2FA1BCCB43C1321" TargetMode="External"/><Relationship Id="rId50" Type="http://schemas.openxmlformats.org/officeDocument/2006/relationships/header" Target="header1.xml"/><Relationship Id="rId7" Type="http://schemas.openxmlformats.org/officeDocument/2006/relationships/hyperlink" Target="https://www.homeaffairs.gov.au/busi/cargo-support-trade-and-goods/importing-goods/general-information" TargetMode="External"/><Relationship Id="rId12" Type="http://schemas.openxmlformats.org/officeDocument/2006/relationships/hyperlink" Target="http://www.bdntr.gov.bn/SitePages/AdministrativeRulings_CourtRulings.aspx" TargetMode="External"/><Relationship Id="rId17" Type="http://schemas.openxmlformats.org/officeDocument/2006/relationships/hyperlink" Target="http://www.customs.gov.cn/customs/302249/302266/302269/1449372/index.html" TargetMode="External"/><Relationship Id="rId25" Type="http://schemas.openxmlformats.org/officeDocument/2006/relationships/hyperlink" Target="http://www.sat.gob.mx/informacion_fiscal/normatividad/formas_fiscales/Documents/2LA.pdf" TargetMode="External"/><Relationship Id="rId33" Type="http://schemas.openxmlformats.org/officeDocument/2006/relationships/hyperlink" Target="http://www.sunat.gob.pe/legislacion/procedim/despacho/procAsociados/despa-pe.00.14.htm" TargetMode="External"/><Relationship Id="rId38" Type="http://schemas.openxmlformats.org/officeDocument/2006/relationships/hyperlink" Target="http://www.tsouz.ru/KTS/KTS16/Pages/R_260.aspx" TargetMode="External"/><Relationship Id="rId46" Type="http://schemas.openxmlformats.org/officeDocument/2006/relationships/hyperlink" Target="http://law.moj.gov.tw/Eng/LawClass/LawAll.aspx?PCode=G0350068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aduana.cl/aduana/site/artic/20140103/asocfile/20140103170904/resoluci__n_4378_31_07_2014_de_nuevo_procedimiento_para_emisi__n_de_resoluciones_anticipadas.pdf" TargetMode="External"/><Relationship Id="rId20" Type="http://schemas.openxmlformats.org/officeDocument/2006/relationships/hyperlink" Target="http://www.customs.go.kr/kcshome/main/content/ContentView.do?contentId=CONTENT_ID_000001343&amp;layoutMenuNo=21065" TargetMode="External"/><Relationship Id="rId29" Type="http://schemas.openxmlformats.org/officeDocument/2006/relationships/hyperlink" Target="https://www.customs.govt.nz/about-us/customs-and-excise/act-review-and-bill/" TargetMode="External"/><Relationship Id="rId41" Type="http://schemas.openxmlformats.org/officeDocument/2006/relationships/hyperlink" Target="https://www.customs.gov.sg/businesses/valuation-duties-taxes--fees/customs-ruling-on-valuation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tradingacrossborders.gov.bn/SitePages/advance-ruling-on-customs-valuation.aspx" TargetMode="External"/><Relationship Id="rId24" Type="http://schemas.openxmlformats.org/officeDocument/2006/relationships/hyperlink" Target="http://www.sat.gob.mx/moa/paginas/ley_aduanera.html" TargetMode="External"/><Relationship Id="rId32" Type="http://schemas.openxmlformats.org/officeDocument/2006/relationships/hyperlink" Target="http://www.sunat.gob.pe/legislacion/procedim/despacho/procAsociados/despa-pe.00.09.htm" TargetMode="External"/><Relationship Id="rId37" Type="http://schemas.openxmlformats.org/officeDocument/2006/relationships/hyperlink" Target="http://customs.gov.ph/wp-content/uploads/2016/10/cmo-30-2016-Guidelines-in-the-Implementation-of-an-Advance-Ruling-System-for-Valuation-Rules-of-Origin-Pursuant-to-CAO-03-.pdf" TargetMode="External"/><Relationship Id="rId40" Type="http://schemas.openxmlformats.org/officeDocument/2006/relationships/hyperlink" Target="https://docs.eaeunion.org/docs/ru-ru/01415805/clcd_19012018_7" TargetMode="External"/><Relationship Id="rId45" Type="http://schemas.openxmlformats.org/officeDocument/2006/relationships/hyperlink" Target="https://law.moj.gov.tw/Eng/LawClass/LawAll.aspx?PCode=G0350075" TargetMode="External"/><Relationship Id="rId53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cbsa-asfc.gc.ca/publications/dm-md/d11/d11-11-1-eng.html" TargetMode="External"/><Relationship Id="rId23" Type="http://schemas.openxmlformats.org/officeDocument/2006/relationships/hyperlink" Target="http://www.diputados.gob.mx/LeyesBiblio/pdf/8_291217.pdf" TargetMode="External"/><Relationship Id="rId28" Type="http://schemas.openxmlformats.org/officeDocument/2006/relationships/hyperlink" Target="https://www.customs.govt.nz/business/tariffs/tariff-ruling-request/" TargetMode="External"/><Relationship Id="rId36" Type="http://schemas.openxmlformats.org/officeDocument/2006/relationships/hyperlink" Target="http://www.acuerdoscomerciales.gob.pe/" TargetMode="External"/><Relationship Id="rId49" Type="http://schemas.openxmlformats.org/officeDocument/2006/relationships/hyperlink" Target="https://www.gpo.gov/fdsys/granule/CFR-2012-title19-vol2/CFR-2012-title19-vol2-part177" TargetMode="External"/><Relationship Id="rId10" Type="http://schemas.openxmlformats.org/officeDocument/2006/relationships/hyperlink" Target="http://www.tradingacrossborders.gov.bn/SitePages/advance-ruling-on-customs-tariff-and-classification.aspx" TargetMode="External"/><Relationship Id="rId19" Type="http://schemas.openxmlformats.org/officeDocument/2006/relationships/hyperlink" Target="http://www.customs.go.jp/english/advance/index.htm" TargetMode="External"/><Relationship Id="rId31" Type="http://schemas.openxmlformats.org/officeDocument/2006/relationships/hyperlink" Target="http://www.sunat.gob.pe/legislacion/procedim/normasadua/gja-03.htm" TargetMode="External"/><Relationship Id="rId44" Type="http://schemas.openxmlformats.org/officeDocument/2006/relationships/hyperlink" Target="http://portal.sw.nat.gov.tw/PPL/RedirectorNonLoginAction?appId=APGQ&amp;privilegeId=GC433" TargetMode="External"/><Relationship Id="rId52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homeaffairs.gov.au/busi/cargo-support-trade-and-goods/importing-goods/tariff-classification-of-goods/tariff-advice-system" TargetMode="External"/><Relationship Id="rId14" Type="http://schemas.openxmlformats.org/officeDocument/2006/relationships/hyperlink" Target="https://www.cbsa-asfc.gc.ca/publications/dm-md/d11/d11-4-16-eng.html" TargetMode="External"/><Relationship Id="rId22" Type="http://schemas.openxmlformats.org/officeDocument/2006/relationships/hyperlink" Target="http://www.customs.gov.my/ms/pg/Pages/pg_vll.aspx" TargetMode="External"/><Relationship Id="rId27" Type="http://schemas.openxmlformats.org/officeDocument/2006/relationships/hyperlink" Target="http://www2.sat.gob.mx/sitio_internet/sitio_aplicaciones/Resoluciones_Favorables/" TargetMode="External"/><Relationship Id="rId30" Type="http://schemas.openxmlformats.org/officeDocument/2006/relationships/hyperlink" Target="http://www.customs.gov.pg/files/sheets/info/binding_rulings.pdf" TargetMode="External"/><Relationship Id="rId35" Type="http://schemas.openxmlformats.org/officeDocument/2006/relationships/hyperlink" Target="http://www.aduanet.gob.pe/ol-ad-caInter/regclasInterS01Alias" TargetMode="External"/><Relationship Id="rId43" Type="http://schemas.openxmlformats.org/officeDocument/2006/relationships/hyperlink" Target="https://www.customs.gov.sg/eservices/customs-forms-and-service-links" TargetMode="External"/><Relationship Id="rId48" Type="http://schemas.openxmlformats.org/officeDocument/2006/relationships/hyperlink" Target="http://en.customs.go.th/list_strc_simple.php?ini_content=advance_ruling&amp;lang=en&amp;left_menu=menu_advance_ruling" TargetMode="External"/><Relationship Id="rId8" Type="http://schemas.openxmlformats.org/officeDocument/2006/relationships/hyperlink" Target="https://www.homeaffairs.gov.au/busi/cargo-support-trade-and-goods/importing-goods/general-information" TargetMode="External"/><Relationship Id="rId51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366</Words>
  <Characters>13490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G ICT</Company>
  <LinksUpToDate>false</LinksUpToDate>
  <CharactersWithSpaces>158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GP</dc:creator>
  <cp:keywords/>
  <dc:description/>
  <cp:lastModifiedBy>Asmidar Abdul Rahman</cp:lastModifiedBy>
  <cp:revision>2</cp:revision>
  <dcterms:created xsi:type="dcterms:W3CDTF">2018-06-21T06:29:00Z</dcterms:created>
  <dcterms:modified xsi:type="dcterms:W3CDTF">2018-06-21T06:29:00Z</dcterms:modified>
</cp:coreProperties>
</file>